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36CFA" w14:textId="5FCAC6C3" w:rsidR="007243A0" w:rsidRDefault="007243A0" w:rsidP="009C5657">
      <w:pPr>
        <w:pStyle w:val="Heading1"/>
      </w:pPr>
      <w:r w:rsidRPr="007243A0">
        <w:t>Video 1:</w:t>
      </w:r>
    </w:p>
    <w:p w14:paraId="013820FA" w14:textId="2A61EF16" w:rsidR="009C5657" w:rsidRPr="009C5657" w:rsidRDefault="009C5657" w:rsidP="003956BB">
      <w:pPr>
        <w:pStyle w:val="Heading2"/>
      </w:pPr>
      <w:r w:rsidRPr="009C5657">
        <w:t>Projects Cannot Be Run in Isolation:</w:t>
      </w:r>
    </w:p>
    <w:p w14:paraId="0A1DF550" w14:textId="50F1A0BA" w:rsidR="009C5657" w:rsidRDefault="009C5657" w:rsidP="009C5657">
      <w:pPr>
        <w:pStyle w:val="ListParagraph"/>
        <w:numPr>
          <w:ilvl w:val="0"/>
          <w:numId w:val="16"/>
        </w:numPr>
      </w:pPr>
      <w:r>
        <w:t>Must operate in an organisational environment</w:t>
      </w:r>
    </w:p>
    <w:p w14:paraId="1AC553B5" w14:textId="0DB40966" w:rsidR="009C5657" w:rsidRDefault="009C5657" w:rsidP="009C5657">
      <w:pPr>
        <w:pStyle w:val="ListParagraph"/>
        <w:numPr>
          <w:ilvl w:val="0"/>
          <w:numId w:val="16"/>
        </w:numPr>
      </w:pPr>
      <w:r>
        <w:t>managers need to use systems thinking: taking a holistic view</w:t>
      </w:r>
    </w:p>
    <w:p w14:paraId="4ED94893" w14:textId="77777777" w:rsidR="009C5657" w:rsidRPr="009C5657" w:rsidRDefault="009C5657" w:rsidP="009C5657"/>
    <w:p w14:paraId="044C4734" w14:textId="7468C967" w:rsidR="00C71ED9" w:rsidRPr="005B461F" w:rsidRDefault="00A53BBF" w:rsidP="003956BB">
      <w:pPr>
        <w:pStyle w:val="Heading2"/>
      </w:pPr>
      <w:r w:rsidRPr="005B461F">
        <w:t>Systems approach:</w:t>
      </w:r>
    </w:p>
    <w:p w14:paraId="09C5673D" w14:textId="5C0427EA" w:rsidR="00A53BBF" w:rsidRDefault="00A53BBF" w:rsidP="007A5DFA">
      <w:pPr>
        <w:pStyle w:val="ListParagraph"/>
        <w:numPr>
          <w:ilvl w:val="0"/>
          <w:numId w:val="1"/>
        </w:numPr>
        <w:jc w:val="both"/>
      </w:pPr>
      <w:r>
        <w:t>Systems philosophy: an overall model for thinking about things as systems</w:t>
      </w:r>
    </w:p>
    <w:p w14:paraId="5FBA4214" w14:textId="49C763E0" w:rsidR="00A53BBF" w:rsidRDefault="00A53BBF" w:rsidP="007A5DFA">
      <w:pPr>
        <w:pStyle w:val="ListParagraph"/>
        <w:numPr>
          <w:ilvl w:val="0"/>
          <w:numId w:val="1"/>
        </w:numPr>
        <w:jc w:val="both"/>
      </w:pPr>
      <w:r>
        <w:t>Systems analysis: problem-solving approach</w:t>
      </w:r>
    </w:p>
    <w:p w14:paraId="57FA0F4E" w14:textId="3A1EFF90" w:rsidR="00A53BBF" w:rsidRDefault="00A53BBF" w:rsidP="007A5DFA">
      <w:pPr>
        <w:pStyle w:val="ListParagraph"/>
        <w:numPr>
          <w:ilvl w:val="0"/>
          <w:numId w:val="1"/>
        </w:numPr>
        <w:jc w:val="both"/>
      </w:pPr>
      <w:r>
        <w:t>Systems management: address business, technological &amp; organisational issues before making changes to systems</w:t>
      </w:r>
    </w:p>
    <w:p w14:paraId="1C1EDD53" w14:textId="671D759E" w:rsidR="005B461F" w:rsidRDefault="005B461F" w:rsidP="007A5DFA">
      <w:pPr>
        <w:jc w:val="both"/>
      </w:pPr>
    </w:p>
    <w:p w14:paraId="70361EA3" w14:textId="54DD71A0" w:rsidR="005B461F" w:rsidRPr="009C5657" w:rsidRDefault="005B461F" w:rsidP="003956BB">
      <w:pPr>
        <w:pStyle w:val="Heading2"/>
      </w:pPr>
      <w:r w:rsidRPr="009C5657">
        <w:t>Perspectives on organisations</w:t>
      </w:r>
      <w:r w:rsidR="003956BB">
        <w:t>:</w:t>
      </w:r>
    </w:p>
    <w:p w14:paraId="7775D27D" w14:textId="7435EF8C" w:rsidR="005B461F" w:rsidRDefault="005B461F" w:rsidP="007A5DFA">
      <w:pPr>
        <w:pStyle w:val="ListParagraph"/>
        <w:numPr>
          <w:ilvl w:val="0"/>
          <w:numId w:val="2"/>
        </w:numPr>
        <w:jc w:val="both"/>
      </w:pPr>
      <w:r w:rsidRPr="002869D6">
        <w:rPr>
          <w:color w:val="FF0000"/>
        </w:rPr>
        <w:t>Structural frame</w:t>
      </w:r>
      <w:r w:rsidR="007243A0">
        <w:t>:</w:t>
      </w:r>
    </w:p>
    <w:p w14:paraId="5433B183" w14:textId="5C571BF2" w:rsidR="00AE775F" w:rsidRDefault="00AE775F" w:rsidP="00AE775F">
      <w:pPr>
        <w:pStyle w:val="ListParagraph"/>
        <w:jc w:val="both"/>
      </w:pPr>
      <w:r w:rsidRPr="00AE775F">
        <w:t>organization focuses on different groups' roles and responsibilities in order to meet the goals and policies set by top management</w:t>
      </w:r>
      <w:r w:rsidR="009B3BBE" w:rsidRPr="009B3BBE">
        <w:rPr>
          <w:rFonts w:ascii="Roboto" w:hAnsi="Roboto"/>
          <w:color w:val="D2AB75"/>
          <w:shd w:val="clear" w:color="auto" w:fill="442B06"/>
        </w:rPr>
        <w:t xml:space="preserve"> </w:t>
      </w:r>
    </w:p>
    <w:p w14:paraId="0F429C63" w14:textId="70F55FD7" w:rsidR="005B461F" w:rsidRDefault="005B461F" w:rsidP="007A5DFA">
      <w:pPr>
        <w:pStyle w:val="ListParagraph"/>
        <w:jc w:val="both"/>
      </w:pPr>
      <w:r>
        <w:t>Roles &amp; responsibilities, coordination &amp; control</w:t>
      </w:r>
    </w:p>
    <w:p w14:paraId="106ABBB0" w14:textId="525916D3" w:rsidR="005B461F" w:rsidRDefault="005B461F" w:rsidP="007A5DFA">
      <w:pPr>
        <w:pStyle w:val="ListParagraph"/>
        <w:jc w:val="both"/>
      </w:pPr>
      <w:r>
        <w:t xml:space="preserve">Organisational charts </w:t>
      </w:r>
    </w:p>
    <w:p w14:paraId="1E52105F" w14:textId="0C93C682" w:rsidR="005B461F" w:rsidRDefault="005B461F" w:rsidP="007A5DFA">
      <w:pPr>
        <w:pStyle w:val="ListParagraph"/>
        <w:numPr>
          <w:ilvl w:val="0"/>
          <w:numId w:val="2"/>
        </w:numPr>
        <w:jc w:val="both"/>
      </w:pPr>
      <w:r w:rsidRPr="002869D6">
        <w:rPr>
          <w:color w:val="FF0000"/>
        </w:rPr>
        <w:t>Human resources frame</w:t>
      </w:r>
      <w:r w:rsidR="007243A0" w:rsidRPr="002869D6">
        <w:rPr>
          <w:color w:val="FF0000"/>
        </w:rPr>
        <w:t>:</w:t>
      </w:r>
    </w:p>
    <w:p w14:paraId="35C84835" w14:textId="4759E44B" w:rsidR="005B461F" w:rsidRDefault="005B461F" w:rsidP="007A5DFA">
      <w:pPr>
        <w:pStyle w:val="ListParagraph"/>
        <w:jc w:val="both"/>
      </w:pPr>
      <w:r>
        <w:t>Harmony between needs of organisation &amp; needs of people</w:t>
      </w:r>
    </w:p>
    <w:p w14:paraId="7626CB54" w14:textId="1C332CF7" w:rsidR="005B461F" w:rsidRDefault="005B461F" w:rsidP="007A5DFA">
      <w:pPr>
        <w:pStyle w:val="ListParagraph"/>
        <w:numPr>
          <w:ilvl w:val="0"/>
          <w:numId w:val="2"/>
        </w:numPr>
        <w:jc w:val="both"/>
      </w:pPr>
      <w:r w:rsidRPr="002869D6">
        <w:rPr>
          <w:color w:val="FF0000"/>
        </w:rPr>
        <w:t>Political frame</w:t>
      </w:r>
      <w:r w:rsidR="007243A0" w:rsidRPr="002869D6">
        <w:rPr>
          <w:color w:val="FF0000"/>
        </w:rPr>
        <w:t>:</w:t>
      </w:r>
    </w:p>
    <w:p w14:paraId="029E99A3" w14:textId="49CFEBA5" w:rsidR="005B461F" w:rsidRDefault="005B461F" w:rsidP="007A5DFA">
      <w:pPr>
        <w:pStyle w:val="ListParagraph"/>
        <w:jc w:val="both"/>
      </w:pPr>
      <w:r>
        <w:t>Coalitions comp</w:t>
      </w:r>
      <w:r w:rsidR="007243A0">
        <w:t>osed</w:t>
      </w:r>
      <w:r>
        <w:t xml:space="preserve"> of varied individuals &amp; interest groups</w:t>
      </w:r>
    </w:p>
    <w:p w14:paraId="53C42DDB" w14:textId="6443B72D" w:rsidR="005B461F" w:rsidRDefault="007243A0" w:rsidP="007A5DFA">
      <w:pPr>
        <w:pStyle w:val="ListParagraph"/>
        <w:jc w:val="both"/>
      </w:pPr>
      <w:r>
        <w:t>Key issues: conflict &amp; power</w:t>
      </w:r>
    </w:p>
    <w:p w14:paraId="0AD208BE" w14:textId="1E22BC7A" w:rsidR="005B461F" w:rsidRPr="002869D6" w:rsidRDefault="005B461F" w:rsidP="007A5DFA">
      <w:pPr>
        <w:pStyle w:val="ListParagraph"/>
        <w:numPr>
          <w:ilvl w:val="0"/>
          <w:numId w:val="2"/>
        </w:numPr>
        <w:jc w:val="both"/>
        <w:rPr>
          <w:color w:val="FF0000"/>
        </w:rPr>
      </w:pPr>
      <w:r w:rsidRPr="002869D6">
        <w:rPr>
          <w:color w:val="FF0000"/>
        </w:rPr>
        <w:t>Symbolic frame</w:t>
      </w:r>
      <w:r w:rsidR="007243A0" w:rsidRPr="002869D6">
        <w:rPr>
          <w:color w:val="FF0000"/>
        </w:rPr>
        <w:t>:</w:t>
      </w:r>
    </w:p>
    <w:p w14:paraId="35A56744" w14:textId="694AB79E" w:rsidR="007243A0" w:rsidRDefault="007243A0" w:rsidP="007A5DFA">
      <w:pPr>
        <w:pStyle w:val="ListParagraph"/>
        <w:jc w:val="both"/>
      </w:pPr>
      <w:r>
        <w:t>Symbols &amp; meanings related to events</w:t>
      </w:r>
    </w:p>
    <w:p w14:paraId="572B7BA3" w14:textId="20C7FB44" w:rsidR="007243A0" w:rsidRDefault="007243A0" w:rsidP="009C5657">
      <w:pPr>
        <w:pStyle w:val="ListParagraph"/>
        <w:jc w:val="both"/>
      </w:pPr>
      <w:r>
        <w:t>Culture, language, traditions &amp; images</w:t>
      </w:r>
    </w:p>
    <w:p w14:paraId="22F7971C" w14:textId="0F6CE391" w:rsidR="007243A0" w:rsidRDefault="007243A0" w:rsidP="007A5DFA">
      <w:pPr>
        <w:jc w:val="both"/>
      </w:pPr>
    </w:p>
    <w:p w14:paraId="271DAC78" w14:textId="2607FF3F" w:rsidR="007243A0" w:rsidRDefault="007243A0" w:rsidP="003956BB">
      <w:pPr>
        <w:pStyle w:val="Heading2"/>
      </w:pPr>
      <w:r w:rsidRPr="007243A0">
        <w:t>Organisational structures:</w:t>
      </w:r>
    </w:p>
    <w:p w14:paraId="1BD7EC74" w14:textId="215B03D5" w:rsidR="009861A8" w:rsidRPr="007243A0" w:rsidRDefault="009861A8" w:rsidP="007A5DFA">
      <w:pPr>
        <w:jc w:val="both"/>
        <w:rPr>
          <w:b/>
          <w:bCs/>
        </w:rPr>
      </w:pPr>
      <w:r w:rsidRPr="009861A8">
        <w:rPr>
          <w:b/>
          <w:bCs/>
          <w:noProof/>
        </w:rPr>
        <w:drawing>
          <wp:inline distT="0" distB="0" distL="0" distR="0" wp14:anchorId="06994491" wp14:editId="477E9DDD">
            <wp:extent cx="2949934" cy="3003926"/>
            <wp:effectExtent l="0" t="0" r="317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58377" cy="3012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861A8">
        <w:rPr>
          <w:b/>
          <w:bCs/>
          <w:noProof/>
        </w:rPr>
        <w:drawing>
          <wp:inline distT="0" distB="0" distL="0" distR="0" wp14:anchorId="3BAED207" wp14:editId="26CAF687">
            <wp:extent cx="3609017" cy="2334454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38843" cy="2353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AA7F8" w14:textId="53FBD630" w:rsidR="007243A0" w:rsidRDefault="007243A0" w:rsidP="007A5DFA">
      <w:pPr>
        <w:pStyle w:val="ListParagraph"/>
        <w:numPr>
          <w:ilvl w:val="0"/>
          <w:numId w:val="2"/>
        </w:numPr>
        <w:jc w:val="both"/>
      </w:pPr>
      <w:r>
        <w:t xml:space="preserve">Functional: functional </w:t>
      </w:r>
      <w:r w:rsidR="009C5657">
        <w:t>managers’</w:t>
      </w:r>
      <w:r>
        <w:t xml:space="preserve"> report to CEO</w:t>
      </w:r>
    </w:p>
    <w:p w14:paraId="0A94E752" w14:textId="7B1B3E39" w:rsidR="007243A0" w:rsidRDefault="007243A0" w:rsidP="007A5DFA">
      <w:pPr>
        <w:pStyle w:val="ListParagraph"/>
        <w:numPr>
          <w:ilvl w:val="0"/>
          <w:numId w:val="2"/>
        </w:numPr>
        <w:jc w:val="both"/>
      </w:pPr>
      <w:r>
        <w:t xml:space="preserve">Project: program managers report to </w:t>
      </w:r>
      <w:r w:rsidR="003956BB">
        <w:t xml:space="preserve">the </w:t>
      </w:r>
      <w:r>
        <w:t>CEO</w:t>
      </w:r>
    </w:p>
    <w:p w14:paraId="1D743F75" w14:textId="64B91172" w:rsidR="007243A0" w:rsidRDefault="007243A0" w:rsidP="009861A8">
      <w:pPr>
        <w:pStyle w:val="ListParagraph"/>
        <w:numPr>
          <w:ilvl w:val="0"/>
          <w:numId w:val="2"/>
        </w:numPr>
        <w:jc w:val="both"/>
      </w:pPr>
      <w:r>
        <w:t>Matrix: middle ground between functional &amp; project structures</w:t>
      </w:r>
    </w:p>
    <w:p w14:paraId="4DAA6B82" w14:textId="7210E4A3" w:rsidR="009861A8" w:rsidRDefault="007243A0" w:rsidP="009861A8">
      <w:pPr>
        <w:pStyle w:val="ListParagraph"/>
        <w:jc w:val="both"/>
      </w:pPr>
      <w:r>
        <w:t>personnel often report to 2+ bosses</w:t>
      </w:r>
    </w:p>
    <w:p w14:paraId="0D202A6B" w14:textId="77777777" w:rsidR="009861A8" w:rsidRDefault="009861A8" w:rsidP="009861A8">
      <w:pPr>
        <w:pStyle w:val="ListParagraph"/>
        <w:jc w:val="both"/>
      </w:pPr>
    </w:p>
    <w:p w14:paraId="1F6D07A9" w14:textId="77777777" w:rsidR="009861A8" w:rsidRDefault="009861A8" w:rsidP="009861A8">
      <w:pPr>
        <w:jc w:val="both"/>
      </w:pPr>
    </w:p>
    <w:p w14:paraId="3EEB672A" w14:textId="1052F12D" w:rsidR="007243A0" w:rsidRDefault="007243A0" w:rsidP="007A5DFA">
      <w:pPr>
        <w:jc w:val="both"/>
      </w:pPr>
    </w:p>
    <w:p w14:paraId="58FB153A" w14:textId="336A2FA8" w:rsidR="007243A0" w:rsidRDefault="007243A0" w:rsidP="007A5DFA">
      <w:pPr>
        <w:jc w:val="both"/>
      </w:pPr>
    </w:p>
    <w:p w14:paraId="0BB314DB" w14:textId="7033BA59" w:rsidR="007243A0" w:rsidRDefault="007243A0" w:rsidP="007A5DFA">
      <w:pPr>
        <w:jc w:val="both"/>
      </w:pPr>
    </w:p>
    <w:p w14:paraId="0B80C94B" w14:textId="3F7F29F1" w:rsidR="007243A0" w:rsidRPr="009C5657" w:rsidRDefault="009C5657" w:rsidP="003956BB">
      <w:pPr>
        <w:pStyle w:val="Heading2"/>
      </w:pPr>
      <w:r>
        <w:t>O</w:t>
      </w:r>
      <w:r w:rsidR="007243A0" w:rsidRPr="009C5657">
        <w:t>rganisational culture:</w:t>
      </w:r>
    </w:p>
    <w:p w14:paraId="768925D0" w14:textId="46618085" w:rsidR="007243A0" w:rsidRDefault="007243A0" w:rsidP="007A5DFA">
      <w:pPr>
        <w:jc w:val="both"/>
      </w:pPr>
      <w:r>
        <w:t>a set of shared assumptions, values, behaviours that characterise the functioning of an organisation</w:t>
      </w:r>
    </w:p>
    <w:p w14:paraId="258C46F5" w14:textId="696582DD" w:rsidR="0094726B" w:rsidRDefault="0094726B" w:rsidP="0094726B">
      <w:r>
        <w:t>Symbolic perspective of organization is focus on meaning of culture language tradition and image of organization</w:t>
      </w:r>
    </w:p>
    <w:p w14:paraId="794D7CE9" w14:textId="2CBE00BD" w:rsidR="007243A0" w:rsidRDefault="007243A0" w:rsidP="007A5DFA">
      <w:pPr>
        <w:jc w:val="both"/>
      </w:pPr>
    </w:p>
    <w:p w14:paraId="102F2383" w14:textId="7D0603C8" w:rsidR="007243A0" w:rsidRPr="002E2305" w:rsidRDefault="007243A0" w:rsidP="003956BB">
      <w:pPr>
        <w:pStyle w:val="Heading2"/>
      </w:pPr>
      <w:r w:rsidRPr="002E2305">
        <w:t>10 characteristics:</w:t>
      </w:r>
    </w:p>
    <w:p w14:paraId="5636C59C" w14:textId="3BBF1004" w:rsidR="007243A0" w:rsidRDefault="007243A0" w:rsidP="007A5DFA">
      <w:pPr>
        <w:jc w:val="both"/>
      </w:pPr>
      <w:r>
        <w:t>Strong/high:</w:t>
      </w:r>
    </w:p>
    <w:p w14:paraId="2BD64E15" w14:textId="01D7E5ED" w:rsidR="007243A0" w:rsidRDefault="007243A0" w:rsidP="007A5DFA">
      <w:pPr>
        <w:pStyle w:val="ListParagraph"/>
        <w:numPr>
          <w:ilvl w:val="0"/>
          <w:numId w:val="3"/>
        </w:numPr>
        <w:jc w:val="both"/>
      </w:pPr>
      <w:r>
        <w:t>Member identity</w:t>
      </w:r>
      <w:r w:rsidR="009B3BBE">
        <w:t xml:space="preserve"> (t</w:t>
      </w:r>
      <w:r w:rsidR="009B3BBE" w:rsidRPr="009B3BBE">
        <w:t>he degree to employees identifies with the organization as a whole, rather than with their types of job or profession</w:t>
      </w:r>
      <w:r w:rsidR="009B3BBE">
        <w:t>)</w:t>
      </w:r>
    </w:p>
    <w:p w14:paraId="480EF087" w14:textId="438D8EE9" w:rsidR="007243A0" w:rsidRDefault="007243A0" w:rsidP="007A5DFA">
      <w:pPr>
        <w:pStyle w:val="ListParagraph"/>
        <w:numPr>
          <w:ilvl w:val="0"/>
          <w:numId w:val="3"/>
        </w:numPr>
        <w:jc w:val="both"/>
      </w:pPr>
      <w:r>
        <w:t>Group emphasis</w:t>
      </w:r>
    </w:p>
    <w:p w14:paraId="28B05684" w14:textId="14908ED4" w:rsidR="007243A0" w:rsidRDefault="007243A0" w:rsidP="007A5DFA">
      <w:pPr>
        <w:pStyle w:val="ListParagraph"/>
        <w:numPr>
          <w:ilvl w:val="0"/>
          <w:numId w:val="3"/>
        </w:numPr>
        <w:jc w:val="both"/>
      </w:pPr>
      <w:r>
        <w:t>Risk tolerance</w:t>
      </w:r>
    </w:p>
    <w:p w14:paraId="08C411F1" w14:textId="0916CFF2" w:rsidR="007243A0" w:rsidRDefault="007243A0" w:rsidP="007A5DFA">
      <w:pPr>
        <w:pStyle w:val="ListParagraph"/>
        <w:numPr>
          <w:ilvl w:val="0"/>
          <w:numId w:val="3"/>
        </w:numPr>
        <w:jc w:val="both"/>
      </w:pPr>
      <w:r>
        <w:t>Reward criteria</w:t>
      </w:r>
    </w:p>
    <w:p w14:paraId="4B342E70" w14:textId="22772353" w:rsidR="007243A0" w:rsidRDefault="007243A0" w:rsidP="007A5DFA">
      <w:pPr>
        <w:pStyle w:val="ListParagraph"/>
        <w:numPr>
          <w:ilvl w:val="0"/>
          <w:numId w:val="3"/>
        </w:numPr>
        <w:jc w:val="both"/>
      </w:pPr>
      <w:r>
        <w:t>Conflict tolerance</w:t>
      </w:r>
    </w:p>
    <w:p w14:paraId="4F92ED96" w14:textId="1C3F7EA6" w:rsidR="007243A0" w:rsidRDefault="007243A0" w:rsidP="007A5DFA">
      <w:pPr>
        <w:pStyle w:val="ListParagraph"/>
        <w:numPr>
          <w:ilvl w:val="0"/>
          <w:numId w:val="3"/>
        </w:numPr>
        <w:jc w:val="both"/>
      </w:pPr>
      <w:r>
        <w:t>Unit integration</w:t>
      </w:r>
      <w:r w:rsidR="00AE775F">
        <w:t xml:space="preserve"> (</w:t>
      </w:r>
      <w:r w:rsidR="00AE775F" w:rsidRPr="00AE775F">
        <w:t>refers to the degree to which departments within an organization are encouraged to coordinate with each other</w:t>
      </w:r>
      <w:r w:rsidR="00AE775F">
        <w:t>)</w:t>
      </w:r>
    </w:p>
    <w:p w14:paraId="065468FE" w14:textId="430489C7" w:rsidR="007243A0" w:rsidRDefault="007243A0" w:rsidP="007A5DFA">
      <w:pPr>
        <w:pStyle w:val="ListParagraph"/>
        <w:numPr>
          <w:ilvl w:val="0"/>
          <w:numId w:val="3"/>
        </w:numPr>
        <w:jc w:val="both"/>
      </w:pPr>
      <w:r>
        <w:t>Open systems focus</w:t>
      </w:r>
    </w:p>
    <w:p w14:paraId="0937DA7D" w14:textId="725E2A52" w:rsidR="007243A0" w:rsidRDefault="007243A0" w:rsidP="007A5DFA">
      <w:pPr>
        <w:jc w:val="both"/>
      </w:pPr>
      <w:r>
        <w:t>Balanced:</w:t>
      </w:r>
    </w:p>
    <w:p w14:paraId="218A883F" w14:textId="35BD605B" w:rsidR="007243A0" w:rsidRDefault="007243A0" w:rsidP="007A5DFA">
      <w:pPr>
        <w:pStyle w:val="ListParagraph"/>
        <w:numPr>
          <w:ilvl w:val="0"/>
          <w:numId w:val="4"/>
        </w:numPr>
        <w:jc w:val="both"/>
      </w:pPr>
      <w:r>
        <w:t>People focus</w:t>
      </w:r>
    </w:p>
    <w:p w14:paraId="3D264D76" w14:textId="471B74AB" w:rsidR="007243A0" w:rsidRDefault="007243A0" w:rsidP="007A5DFA">
      <w:pPr>
        <w:pStyle w:val="ListParagraph"/>
        <w:numPr>
          <w:ilvl w:val="0"/>
          <w:numId w:val="4"/>
        </w:numPr>
        <w:jc w:val="both"/>
      </w:pPr>
      <w:r>
        <w:t>Means-ends orientation</w:t>
      </w:r>
    </w:p>
    <w:p w14:paraId="7DB3E772" w14:textId="06325B38" w:rsidR="007243A0" w:rsidRDefault="007243A0" w:rsidP="007A5DFA">
      <w:pPr>
        <w:pStyle w:val="ListParagraph"/>
        <w:numPr>
          <w:ilvl w:val="0"/>
          <w:numId w:val="4"/>
        </w:numPr>
        <w:jc w:val="both"/>
      </w:pPr>
      <w:r>
        <w:t>Control</w:t>
      </w:r>
    </w:p>
    <w:p w14:paraId="19720F25" w14:textId="064A45C3" w:rsidR="007243A0" w:rsidRDefault="007243A0" w:rsidP="007A5DFA">
      <w:pPr>
        <w:jc w:val="both"/>
      </w:pPr>
    </w:p>
    <w:p w14:paraId="1F8CDEC0" w14:textId="52D3E329" w:rsidR="00171F64" w:rsidRPr="007243A0" w:rsidRDefault="00171F64" w:rsidP="00171F64">
      <w:pPr>
        <w:pStyle w:val="Heading1"/>
      </w:pPr>
      <w:r w:rsidRPr="007243A0">
        <w:t xml:space="preserve">Video </w:t>
      </w:r>
      <w:r>
        <w:t>2</w:t>
      </w:r>
      <w:r w:rsidRPr="007243A0">
        <w:t>:</w:t>
      </w:r>
    </w:p>
    <w:p w14:paraId="6A63094D" w14:textId="25BE80FA" w:rsidR="007243A0" w:rsidRDefault="007243A0" w:rsidP="007A5DFA">
      <w:pPr>
        <w:jc w:val="both"/>
      </w:pPr>
    </w:p>
    <w:p w14:paraId="1866AB93" w14:textId="365FFC47" w:rsidR="00171F64" w:rsidRDefault="00171F64" w:rsidP="003956BB">
      <w:pPr>
        <w:pStyle w:val="Heading2"/>
      </w:pPr>
      <w:r w:rsidRPr="00171F64">
        <w:t>Stakeholder Management</w:t>
      </w:r>
      <w:r w:rsidR="009040FC">
        <w:t>-</w:t>
      </w:r>
      <w:r w:rsidR="009040FC" w:rsidRPr="009040FC">
        <w:t xml:space="preserve"> </w:t>
      </w:r>
      <w:r w:rsidR="009040FC">
        <w:t>Lecture 8</w:t>
      </w:r>
      <w:r>
        <w:t>:</w:t>
      </w:r>
    </w:p>
    <w:p w14:paraId="27011C0B" w14:textId="6B8FD84B" w:rsidR="00171F64" w:rsidRPr="00DE2CB3" w:rsidRDefault="00DE2CB3" w:rsidP="00DE2CB3">
      <w:pPr>
        <w:pStyle w:val="ListParagraph"/>
        <w:numPr>
          <w:ilvl w:val="0"/>
          <w:numId w:val="17"/>
        </w:numPr>
        <w:jc w:val="both"/>
        <w:rPr>
          <w:b/>
          <w:bCs/>
        </w:rPr>
      </w:pPr>
      <w:r>
        <w:t>Project managers must identify, understand, and manage relationships with stakeholders</w:t>
      </w:r>
    </w:p>
    <w:p w14:paraId="0869A0C6" w14:textId="5C48DE37" w:rsidR="00DE2CB3" w:rsidRPr="00DE2CB3" w:rsidRDefault="00DE2CB3" w:rsidP="00DE2CB3">
      <w:pPr>
        <w:pStyle w:val="ListParagraph"/>
        <w:numPr>
          <w:ilvl w:val="0"/>
          <w:numId w:val="17"/>
        </w:numPr>
        <w:jc w:val="both"/>
        <w:rPr>
          <w:b/>
          <w:bCs/>
        </w:rPr>
      </w:pPr>
      <w:r>
        <w:t>Using the four frames of organisations can help meet stakeholder needs and expectations</w:t>
      </w:r>
    </w:p>
    <w:p w14:paraId="278B66B0" w14:textId="29EF4289" w:rsidR="00171F64" w:rsidRDefault="00171F64" w:rsidP="007A5DFA">
      <w:pPr>
        <w:jc w:val="both"/>
      </w:pPr>
    </w:p>
    <w:p w14:paraId="5AD83804" w14:textId="729F935A" w:rsidR="00171F64" w:rsidRPr="00E65BE6" w:rsidRDefault="00DE2CB3" w:rsidP="003956BB">
      <w:pPr>
        <w:pStyle w:val="Heading2"/>
      </w:pPr>
      <w:r w:rsidRPr="00E65BE6">
        <w:t>Top Management Commitment:</w:t>
      </w:r>
    </w:p>
    <w:p w14:paraId="6EE4D7C2" w14:textId="7A5B99B9" w:rsidR="00DE2CB3" w:rsidRDefault="00DE2CB3" w:rsidP="00DE2CB3">
      <w:pPr>
        <w:pStyle w:val="ListParagraph"/>
        <w:numPr>
          <w:ilvl w:val="0"/>
          <w:numId w:val="18"/>
        </w:numPr>
        <w:jc w:val="both"/>
      </w:pPr>
      <w:r>
        <w:t>the commitment and support project managers from top management lead</w:t>
      </w:r>
      <w:r w:rsidR="00E65BE6">
        <w:t xml:space="preserve"> project</w:t>
      </w:r>
      <w:r>
        <w:t xml:space="preserve"> success</w:t>
      </w:r>
    </w:p>
    <w:p w14:paraId="60CBABC5" w14:textId="77777777" w:rsidR="00DE2CB3" w:rsidRDefault="00DE2CB3" w:rsidP="00DE2CB3">
      <w:pPr>
        <w:pStyle w:val="ListParagraph"/>
        <w:jc w:val="both"/>
      </w:pPr>
    </w:p>
    <w:p w14:paraId="2C8496CB" w14:textId="331801CA" w:rsidR="00DE2CB3" w:rsidRPr="00E65BE6" w:rsidRDefault="00DE2CB3" w:rsidP="00DE2CB3">
      <w:pPr>
        <w:jc w:val="both"/>
        <w:rPr>
          <w:b/>
          <w:bCs/>
        </w:rPr>
      </w:pPr>
      <w:r w:rsidRPr="00E65BE6">
        <w:rPr>
          <w:b/>
          <w:bCs/>
        </w:rPr>
        <w:t>How:</w:t>
      </w:r>
    </w:p>
    <w:p w14:paraId="260F0E23" w14:textId="3965128F" w:rsidR="00DE2CB3" w:rsidRDefault="00DE2CB3" w:rsidP="00DE2CB3">
      <w:pPr>
        <w:pStyle w:val="ListParagraph"/>
        <w:numPr>
          <w:ilvl w:val="0"/>
          <w:numId w:val="18"/>
        </w:numPr>
        <w:jc w:val="both"/>
      </w:pPr>
      <w:bookmarkStart w:id="0" w:name="OLE_LINK1"/>
      <w:r>
        <w:t>Providing adequate resources</w:t>
      </w:r>
    </w:p>
    <w:bookmarkEnd w:id="0"/>
    <w:p w14:paraId="0E9E2F98" w14:textId="7585C619" w:rsidR="00DE2CB3" w:rsidRDefault="00DE2CB3" w:rsidP="00DE2CB3">
      <w:pPr>
        <w:pStyle w:val="ListParagraph"/>
        <w:numPr>
          <w:ilvl w:val="0"/>
          <w:numId w:val="18"/>
        </w:numPr>
        <w:jc w:val="both"/>
      </w:pPr>
      <w:r>
        <w:t>Approving unique project needs in a timely manner</w:t>
      </w:r>
    </w:p>
    <w:p w14:paraId="0E26C1AF" w14:textId="280D983B" w:rsidR="00DE2CB3" w:rsidRDefault="00DE2CB3" w:rsidP="00DE2CB3">
      <w:pPr>
        <w:pStyle w:val="ListParagraph"/>
        <w:numPr>
          <w:ilvl w:val="0"/>
          <w:numId w:val="18"/>
        </w:numPr>
        <w:jc w:val="both"/>
      </w:pPr>
      <w:r>
        <w:t>Getting cooperation from other parts of the organisation</w:t>
      </w:r>
    </w:p>
    <w:p w14:paraId="3B09824B" w14:textId="4EAF2211" w:rsidR="00DE2CB3" w:rsidRDefault="00DE2CB3" w:rsidP="00DE2CB3">
      <w:pPr>
        <w:pStyle w:val="ListParagraph"/>
        <w:numPr>
          <w:ilvl w:val="0"/>
          <w:numId w:val="18"/>
        </w:numPr>
        <w:jc w:val="both"/>
      </w:pPr>
      <w:r>
        <w:t>Mentoring and coaching on leadership issues</w:t>
      </w:r>
    </w:p>
    <w:p w14:paraId="2FBAC7A9" w14:textId="77777777" w:rsidR="00E65BE6" w:rsidRDefault="00E65BE6" w:rsidP="00E65BE6">
      <w:pPr>
        <w:ind w:left="360"/>
        <w:jc w:val="both"/>
      </w:pPr>
    </w:p>
    <w:p w14:paraId="2E142C4B" w14:textId="69FB4C0A" w:rsidR="00171F64" w:rsidRPr="00E65BE6" w:rsidRDefault="00E65BE6" w:rsidP="007A5DFA">
      <w:pPr>
        <w:jc w:val="both"/>
        <w:rPr>
          <w:b/>
          <w:bCs/>
        </w:rPr>
      </w:pPr>
      <w:r w:rsidRPr="00E65BE6">
        <w:rPr>
          <w:b/>
          <w:bCs/>
        </w:rPr>
        <w:t>IT Governance:</w:t>
      </w:r>
    </w:p>
    <w:p w14:paraId="68A11A2F" w14:textId="27254CB0" w:rsidR="00E65BE6" w:rsidRDefault="00E65BE6" w:rsidP="007A5DFA">
      <w:pPr>
        <w:jc w:val="both"/>
      </w:pPr>
      <w:r>
        <w:t>Authority and control for key IT activities, including IT infrastructure, IT use, and project management</w:t>
      </w:r>
    </w:p>
    <w:p w14:paraId="5CFBC6CA" w14:textId="42061ED5" w:rsidR="00E65BE6" w:rsidRDefault="00E65BE6" w:rsidP="007A5DFA">
      <w:pPr>
        <w:jc w:val="both"/>
      </w:pPr>
    </w:p>
    <w:p w14:paraId="7FD996FC" w14:textId="5C385356" w:rsidR="00E65BE6" w:rsidRDefault="00E65BE6" w:rsidP="003956BB">
      <w:pPr>
        <w:pStyle w:val="Heading2"/>
      </w:pPr>
      <w:r w:rsidRPr="00E65BE6">
        <w:t>Organisational Commitment to IT</w:t>
      </w:r>
      <w:r>
        <w:t>:</w:t>
      </w:r>
    </w:p>
    <w:p w14:paraId="77E1EDF8" w14:textId="5F2F0871" w:rsidR="00E65BE6" w:rsidRDefault="003956BB" w:rsidP="00E65BE6">
      <w:pPr>
        <w:pStyle w:val="ListParagraph"/>
        <w:numPr>
          <w:ilvl w:val="0"/>
          <w:numId w:val="19"/>
        </w:numPr>
        <w:jc w:val="both"/>
      </w:pPr>
      <w:r>
        <w:t xml:space="preserve">the </w:t>
      </w:r>
      <w:r w:rsidR="00E65BE6">
        <w:t>organisation has a negative toward IT, IT project difficult to succeed</w:t>
      </w:r>
    </w:p>
    <w:p w14:paraId="341D8E3E" w14:textId="54E91168" w:rsidR="00E65BE6" w:rsidRDefault="00E65BE6" w:rsidP="00E65BE6">
      <w:pPr>
        <w:pStyle w:val="ListParagraph"/>
        <w:numPr>
          <w:ilvl w:val="0"/>
          <w:numId w:val="19"/>
        </w:numPr>
        <w:jc w:val="both"/>
      </w:pPr>
      <w:r>
        <w:t>Chief Information Officer (CIO) at a high level is good</w:t>
      </w:r>
    </w:p>
    <w:p w14:paraId="0C4D9E6C" w14:textId="48C86BA1" w:rsidR="00E65BE6" w:rsidRDefault="00E65BE6" w:rsidP="00E65BE6">
      <w:pPr>
        <w:pStyle w:val="ListParagraph"/>
        <w:numPr>
          <w:ilvl w:val="0"/>
          <w:numId w:val="19"/>
        </w:numPr>
        <w:jc w:val="both"/>
      </w:pPr>
      <w:r>
        <w:t>Assigning non-IT people to IT projects and increas</w:t>
      </w:r>
      <w:r w:rsidR="003956BB">
        <w:t>ing</w:t>
      </w:r>
      <w:r>
        <w:t xml:space="preserve"> involvement from end</w:t>
      </w:r>
      <w:r w:rsidR="003956BB">
        <w:t>-</w:t>
      </w:r>
      <w:r>
        <w:t>users is good</w:t>
      </w:r>
    </w:p>
    <w:p w14:paraId="6CE340C8" w14:textId="74515083" w:rsidR="00171F64" w:rsidRDefault="00171F64" w:rsidP="007A5DFA">
      <w:pPr>
        <w:jc w:val="both"/>
      </w:pPr>
    </w:p>
    <w:p w14:paraId="6E8A9671" w14:textId="40DF99C1" w:rsidR="00E65BE6" w:rsidRPr="00E65BE6" w:rsidRDefault="00E65BE6" w:rsidP="003956BB">
      <w:pPr>
        <w:pStyle w:val="Heading2"/>
      </w:pPr>
      <w:r w:rsidRPr="00E65BE6">
        <w:t>Organisational Standards:</w:t>
      </w:r>
    </w:p>
    <w:p w14:paraId="5D1A67D7" w14:textId="419A3D1B" w:rsidR="00E65BE6" w:rsidRDefault="00E65BE6" w:rsidP="007A5DFA">
      <w:pPr>
        <w:jc w:val="both"/>
      </w:pPr>
      <w:r>
        <w:t>Standards and guidelines help project managers be more effective</w:t>
      </w:r>
    </w:p>
    <w:p w14:paraId="5526FF96" w14:textId="5EF4600B" w:rsidR="00E65BE6" w:rsidRDefault="00E65BE6" w:rsidP="007A5DFA">
      <w:pPr>
        <w:jc w:val="both"/>
      </w:pPr>
      <w:r>
        <w:t>Senior management can encourage:</w:t>
      </w:r>
    </w:p>
    <w:p w14:paraId="60156694" w14:textId="21EDA0AF" w:rsidR="00E65BE6" w:rsidRDefault="00E65BE6" w:rsidP="00E65BE6">
      <w:pPr>
        <w:pStyle w:val="ListParagraph"/>
        <w:numPr>
          <w:ilvl w:val="0"/>
          <w:numId w:val="20"/>
        </w:numPr>
        <w:jc w:val="both"/>
      </w:pPr>
      <w:r>
        <w:lastRenderedPageBreak/>
        <w:t>use of standard forms and software for project management</w:t>
      </w:r>
    </w:p>
    <w:p w14:paraId="343A28A0" w14:textId="4AD066BA" w:rsidR="00E65BE6" w:rsidRDefault="00E65BE6" w:rsidP="00E65BE6">
      <w:pPr>
        <w:pStyle w:val="ListParagraph"/>
        <w:numPr>
          <w:ilvl w:val="0"/>
          <w:numId w:val="20"/>
        </w:numPr>
        <w:jc w:val="both"/>
      </w:pPr>
      <w:r>
        <w:t>development and use of guidelines for writing project plans</w:t>
      </w:r>
    </w:p>
    <w:p w14:paraId="3801BE6B" w14:textId="54CBA0FD" w:rsidR="00E65BE6" w:rsidRDefault="00E65BE6" w:rsidP="00E65BE6">
      <w:pPr>
        <w:pStyle w:val="ListParagraph"/>
        <w:numPr>
          <w:ilvl w:val="0"/>
          <w:numId w:val="20"/>
        </w:numPr>
        <w:jc w:val="both"/>
      </w:pPr>
      <w:r>
        <w:t>creation of a project management office</w:t>
      </w:r>
    </w:p>
    <w:p w14:paraId="53DA9B52" w14:textId="443A2906" w:rsidR="007243A0" w:rsidRPr="007243A0" w:rsidRDefault="007243A0" w:rsidP="009C5657">
      <w:pPr>
        <w:pStyle w:val="Heading1"/>
      </w:pPr>
      <w:r w:rsidRPr="007243A0">
        <w:t xml:space="preserve">Video </w:t>
      </w:r>
      <w:r w:rsidR="00317647">
        <w:t>3</w:t>
      </w:r>
      <w:r w:rsidRPr="007243A0">
        <w:t>:</w:t>
      </w:r>
    </w:p>
    <w:p w14:paraId="3E6456F8" w14:textId="41644DCB" w:rsidR="007243A0" w:rsidRPr="00317647" w:rsidRDefault="00317647" w:rsidP="003956BB">
      <w:pPr>
        <w:pStyle w:val="Heading2"/>
      </w:pPr>
      <w:r w:rsidRPr="00317647">
        <w:t xml:space="preserve">Project life cycle: </w:t>
      </w:r>
    </w:p>
    <w:p w14:paraId="40092F60" w14:textId="7D957617" w:rsidR="00317647" w:rsidRDefault="00317647" w:rsidP="007A5DFA">
      <w:pPr>
        <w:jc w:val="both"/>
      </w:pPr>
      <w:r w:rsidRPr="0020411E">
        <w:rPr>
          <w:color w:val="FF0000"/>
        </w:rPr>
        <w:t xml:space="preserve">A collection of project phases </w:t>
      </w:r>
      <w:r>
        <w:t>that defines:</w:t>
      </w:r>
    </w:p>
    <w:p w14:paraId="69E05341" w14:textId="5015FF1B" w:rsidR="00317647" w:rsidRDefault="00317647" w:rsidP="007A5DFA">
      <w:pPr>
        <w:pStyle w:val="ListParagraph"/>
        <w:numPr>
          <w:ilvl w:val="0"/>
          <w:numId w:val="5"/>
        </w:numPr>
        <w:jc w:val="both"/>
      </w:pPr>
      <w:r>
        <w:t>What work will be performed in each phase</w:t>
      </w:r>
    </w:p>
    <w:p w14:paraId="76E88D84" w14:textId="28D06311" w:rsidR="00317647" w:rsidRDefault="00317647" w:rsidP="007A5DFA">
      <w:pPr>
        <w:pStyle w:val="ListParagraph"/>
        <w:numPr>
          <w:ilvl w:val="0"/>
          <w:numId w:val="5"/>
        </w:numPr>
        <w:jc w:val="both"/>
      </w:pPr>
      <w:r>
        <w:t xml:space="preserve">What deliverables will be produced and when </w:t>
      </w:r>
    </w:p>
    <w:p w14:paraId="5D755658" w14:textId="5529AE46" w:rsidR="00317647" w:rsidRDefault="00317647" w:rsidP="007A5DFA">
      <w:pPr>
        <w:pStyle w:val="ListParagraph"/>
        <w:numPr>
          <w:ilvl w:val="0"/>
          <w:numId w:val="5"/>
        </w:numPr>
        <w:jc w:val="both"/>
      </w:pPr>
      <w:r>
        <w:t>Who is involved in each phase</w:t>
      </w:r>
    </w:p>
    <w:p w14:paraId="3B0F894C" w14:textId="41AF784C" w:rsidR="00317647" w:rsidRDefault="00317647" w:rsidP="007A5DFA">
      <w:pPr>
        <w:pStyle w:val="ListParagraph"/>
        <w:numPr>
          <w:ilvl w:val="0"/>
          <w:numId w:val="5"/>
        </w:numPr>
        <w:jc w:val="both"/>
      </w:pPr>
      <w:r>
        <w:t>How management will control and approve work produced in each phase</w:t>
      </w:r>
    </w:p>
    <w:p w14:paraId="03A6D6A7" w14:textId="77777777" w:rsidR="00317647" w:rsidRDefault="00317647" w:rsidP="007A5DFA">
      <w:pPr>
        <w:jc w:val="both"/>
      </w:pPr>
    </w:p>
    <w:p w14:paraId="1148BC9C" w14:textId="3C20F281" w:rsidR="007243A0" w:rsidRPr="00317647" w:rsidRDefault="00317647" w:rsidP="003956BB">
      <w:pPr>
        <w:pStyle w:val="Heading2"/>
      </w:pPr>
      <w:r w:rsidRPr="00317647">
        <w:t>Deliverable:</w:t>
      </w:r>
    </w:p>
    <w:p w14:paraId="57040EA9" w14:textId="06892F33" w:rsidR="00317647" w:rsidRDefault="00317647" w:rsidP="007A5DFA">
      <w:pPr>
        <w:jc w:val="both"/>
      </w:pPr>
      <w:r>
        <w:t>A product/service produced or provided as part of a project</w:t>
      </w:r>
    </w:p>
    <w:p w14:paraId="57E45CFE" w14:textId="7F6EF21B" w:rsidR="00317647" w:rsidRDefault="00317647" w:rsidP="007A5DFA">
      <w:pPr>
        <w:jc w:val="both"/>
      </w:pPr>
    </w:p>
    <w:p w14:paraId="5E4AFD0D" w14:textId="26686E67" w:rsidR="003956BB" w:rsidRPr="003956BB" w:rsidRDefault="003956BB" w:rsidP="003956BB">
      <w:pPr>
        <w:pStyle w:val="Heading2"/>
      </w:pPr>
      <w:r w:rsidRPr="003956BB">
        <w:t>Project Phases:</w:t>
      </w:r>
    </w:p>
    <w:p w14:paraId="0F602C14" w14:textId="6579AD57" w:rsidR="003956BB" w:rsidRDefault="003956BB" w:rsidP="007A5DFA">
      <w:pPr>
        <w:jc w:val="both"/>
      </w:pPr>
      <w:r>
        <w:t>The project</w:t>
      </w:r>
      <w:r w:rsidRPr="003956BB">
        <w:t xml:space="preserve"> </w:t>
      </w:r>
      <w:r>
        <w:t>passes through each of the project phases</w:t>
      </w:r>
      <w:r w:rsidRPr="003956BB">
        <w:t xml:space="preserve"> </w:t>
      </w:r>
      <w:r>
        <w:t>to continue on to the next.</w:t>
      </w:r>
    </w:p>
    <w:p w14:paraId="07FBDB18" w14:textId="0AF8397B" w:rsidR="003956BB" w:rsidRDefault="003956BB" w:rsidP="007A5DFA">
      <w:pPr>
        <w:jc w:val="both"/>
      </w:pPr>
      <w:r>
        <w:t>Management reviews occur after each phase to evaluate the progress</w:t>
      </w:r>
    </w:p>
    <w:p w14:paraId="2B372188" w14:textId="77777777" w:rsidR="003956BB" w:rsidRDefault="003956BB" w:rsidP="007A5DFA">
      <w:pPr>
        <w:jc w:val="both"/>
      </w:pPr>
    </w:p>
    <w:p w14:paraId="5EABF002" w14:textId="79F022A3" w:rsidR="003956BB" w:rsidRDefault="003956BB" w:rsidP="007A5DFA">
      <w:pPr>
        <w:jc w:val="both"/>
      </w:pPr>
      <w:r>
        <w:t>Early:</w:t>
      </w:r>
    </w:p>
    <w:p w14:paraId="0C6DC5EC" w14:textId="66D9B35B" w:rsidR="003956BB" w:rsidRDefault="003956BB" w:rsidP="003956BB">
      <w:pPr>
        <w:pStyle w:val="ListParagraph"/>
        <w:numPr>
          <w:ilvl w:val="0"/>
          <w:numId w:val="21"/>
        </w:numPr>
        <w:jc w:val="both"/>
      </w:pPr>
      <w:r>
        <w:t>resource needs are the lowest</w:t>
      </w:r>
    </w:p>
    <w:p w14:paraId="3E3E8F34" w14:textId="16AFE7E7" w:rsidR="003956BB" w:rsidRDefault="003956BB" w:rsidP="003956BB">
      <w:pPr>
        <w:pStyle w:val="ListParagraph"/>
        <w:numPr>
          <w:ilvl w:val="0"/>
          <w:numId w:val="21"/>
        </w:numPr>
        <w:jc w:val="both"/>
      </w:pPr>
      <w:r>
        <w:t>uncertainty (risk) is highest</w:t>
      </w:r>
    </w:p>
    <w:p w14:paraId="756040BD" w14:textId="3EE96B3B" w:rsidR="003956BB" w:rsidRDefault="003956BB" w:rsidP="003956BB">
      <w:pPr>
        <w:pStyle w:val="ListParagraph"/>
        <w:numPr>
          <w:ilvl w:val="0"/>
          <w:numId w:val="21"/>
        </w:numPr>
        <w:jc w:val="both"/>
      </w:pPr>
      <w:r>
        <w:t>stakeholders have the greatest opportunity to influence the project</w:t>
      </w:r>
    </w:p>
    <w:p w14:paraId="1BC39B24" w14:textId="77777777" w:rsidR="003956BB" w:rsidRDefault="003956BB" w:rsidP="003956BB">
      <w:pPr>
        <w:jc w:val="both"/>
      </w:pPr>
    </w:p>
    <w:p w14:paraId="6697B8F1" w14:textId="77777777" w:rsidR="003956BB" w:rsidRDefault="003956BB" w:rsidP="007A5DFA">
      <w:pPr>
        <w:jc w:val="both"/>
      </w:pPr>
      <w:r>
        <w:t>Middle:</w:t>
      </w:r>
    </w:p>
    <w:p w14:paraId="7B177274" w14:textId="7D5B59C2" w:rsidR="003956BB" w:rsidRDefault="003956BB" w:rsidP="003956BB">
      <w:pPr>
        <w:pStyle w:val="ListParagraph"/>
        <w:numPr>
          <w:ilvl w:val="0"/>
          <w:numId w:val="22"/>
        </w:numPr>
        <w:jc w:val="both"/>
      </w:pPr>
      <w:r>
        <w:t>certainty of completing a project improves</w:t>
      </w:r>
    </w:p>
    <w:p w14:paraId="450A8D32" w14:textId="1E1D0D68" w:rsidR="003956BB" w:rsidRDefault="003956BB" w:rsidP="007A5DFA">
      <w:pPr>
        <w:pStyle w:val="ListParagraph"/>
        <w:numPr>
          <w:ilvl w:val="0"/>
          <w:numId w:val="22"/>
        </w:numPr>
        <w:jc w:val="both"/>
      </w:pPr>
      <w:r>
        <w:t>more resources are needed</w:t>
      </w:r>
    </w:p>
    <w:p w14:paraId="4AB4FB77" w14:textId="3E4DAD9F" w:rsidR="003956BB" w:rsidRDefault="003956BB" w:rsidP="007A5DFA">
      <w:pPr>
        <w:jc w:val="both"/>
      </w:pPr>
      <w:r>
        <w:br/>
        <w:t>Final:</w:t>
      </w:r>
    </w:p>
    <w:p w14:paraId="7F961BF1" w14:textId="4015F9D4" w:rsidR="003956BB" w:rsidRDefault="003956BB" w:rsidP="003956BB">
      <w:pPr>
        <w:pStyle w:val="ListParagraph"/>
        <w:numPr>
          <w:ilvl w:val="0"/>
          <w:numId w:val="23"/>
        </w:numPr>
        <w:jc w:val="both"/>
      </w:pPr>
      <w:r>
        <w:t>ensuring that requirements were met</w:t>
      </w:r>
    </w:p>
    <w:p w14:paraId="261E15F4" w14:textId="7F602495" w:rsidR="003956BB" w:rsidRDefault="003956BB" w:rsidP="003956BB">
      <w:pPr>
        <w:pStyle w:val="ListParagraph"/>
        <w:numPr>
          <w:ilvl w:val="0"/>
          <w:numId w:val="23"/>
        </w:numPr>
        <w:jc w:val="both"/>
      </w:pPr>
      <w:r>
        <w:t>sponsor approves completion of the project</w:t>
      </w:r>
    </w:p>
    <w:p w14:paraId="3B857EC4" w14:textId="77777777" w:rsidR="003956BB" w:rsidRDefault="003956BB" w:rsidP="007A5DFA">
      <w:pPr>
        <w:jc w:val="both"/>
      </w:pPr>
    </w:p>
    <w:p w14:paraId="10CB5D72" w14:textId="031AD9E7" w:rsidR="00F555A8" w:rsidRDefault="00F555A8" w:rsidP="003956BB">
      <w:pPr>
        <w:pStyle w:val="Heading2"/>
      </w:pPr>
      <w:r>
        <w:t>Traditional project life cycle:</w:t>
      </w:r>
    </w:p>
    <w:p w14:paraId="382618D5" w14:textId="2D87A80C" w:rsidR="0020411E" w:rsidRPr="0020411E" w:rsidRDefault="0020411E" w:rsidP="0020411E">
      <w:r>
        <w:t xml:space="preserve">     Traditional project phases include</w:t>
      </w:r>
      <w:r>
        <w:rPr>
          <w:rFonts w:hint="eastAsia"/>
        </w:rPr>
        <w:t>：</w:t>
      </w:r>
    </w:p>
    <w:p w14:paraId="69C9C7E5" w14:textId="20C0DA03" w:rsidR="00F555A8" w:rsidRDefault="00F555A8" w:rsidP="00F555A8">
      <w:pPr>
        <w:pStyle w:val="ListParagraph"/>
        <w:numPr>
          <w:ilvl w:val="0"/>
          <w:numId w:val="12"/>
        </w:numPr>
        <w:jc w:val="both"/>
      </w:pPr>
      <w:r>
        <w:t>Project feasibility</w:t>
      </w:r>
    </w:p>
    <w:p w14:paraId="217878A3" w14:textId="630380C7" w:rsidR="00F555A8" w:rsidRPr="0020411E" w:rsidRDefault="00F555A8" w:rsidP="00F555A8">
      <w:pPr>
        <w:pStyle w:val="ListParagraph"/>
        <w:numPr>
          <w:ilvl w:val="2"/>
          <w:numId w:val="13"/>
        </w:numPr>
        <w:jc w:val="both"/>
        <w:rPr>
          <w:color w:val="FF0000"/>
        </w:rPr>
      </w:pPr>
      <w:r w:rsidRPr="0020411E">
        <w:rPr>
          <w:color w:val="FF0000"/>
        </w:rPr>
        <w:t>Concept</w:t>
      </w:r>
    </w:p>
    <w:p w14:paraId="01678CF4" w14:textId="45B6DAD6" w:rsidR="00F555A8" w:rsidRPr="0020411E" w:rsidRDefault="00F555A8" w:rsidP="00F555A8">
      <w:pPr>
        <w:pStyle w:val="ListParagraph"/>
        <w:numPr>
          <w:ilvl w:val="2"/>
          <w:numId w:val="13"/>
        </w:numPr>
        <w:jc w:val="both"/>
        <w:rPr>
          <w:color w:val="FF0000"/>
        </w:rPr>
      </w:pPr>
      <w:r w:rsidRPr="0020411E">
        <w:rPr>
          <w:color w:val="FF0000"/>
        </w:rPr>
        <w:t>Development</w:t>
      </w:r>
    </w:p>
    <w:p w14:paraId="12F625C0" w14:textId="00F8A868" w:rsidR="00F555A8" w:rsidRDefault="00F555A8" w:rsidP="00F555A8">
      <w:pPr>
        <w:pStyle w:val="ListParagraph"/>
        <w:numPr>
          <w:ilvl w:val="0"/>
          <w:numId w:val="15"/>
        </w:numPr>
        <w:jc w:val="both"/>
      </w:pPr>
      <w:r>
        <w:t>Project acquisition</w:t>
      </w:r>
    </w:p>
    <w:p w14:paraId="42EB144D" w14:textId="56AC0BCF" w:rsidR="00F555A8" w:rsidRPr="0020411E" w:rsidRDefault="00F555A8" w:rsidP="00F555A8">
      <w:pPr>
        <w:pStyle w:val="ListParagraph"/>
        <w:numPr>
          <w:ilvl w:val="2"/>
          <w:numId w:val="13"/>
        </w:numPr>
        <w:jc w:val="both"/>
        <w:rPr>
          <w:color w:val="FF0000"/>
        </w:rPr>
      </w:pPr>
      <w:r w:rsidRPr="0020411E">
        <w:rPr>
          <w:color w:val="FF0000"/>
        </w:rPr>
        <w:t>Implementation</w:t>
      </w:r>
    </w:p>
    <w:p w14:paraId="5CEB92E7" w14:textId="581991A6" w:rsidR="00F555A8" w:rsidRPr="0020411E" w:rsidRDefault="00F555A8" w:rsidP="00F555A8">
      <w:pPr>
        <w:pStyle w:val="ListParagraph"/>
        <w:numPr>
          <w:ilvl w:val="2"/>
          <w:numId w:val="13"/>
        </w:numPr>
        <w:jc w:val="both"/>
        <w:rPr>
          <w:color w:val="FF0000"/>
        </w:rPr>
      </w:pPr>
      <w:r w:rsidRPr="0020411E">
        <w:rPr>
          <w:color w:val="FF0000"/>
        </w:rPr>
        <w:t>Close-out</w:t>
      </w:r>
    </w:p>
    <w:p w14:paraId="67F5838A" w14:textId="351390F6" w:rsidR="003956BB" w:rsidRDefault="003956BB" w:rsidP="003956BB">
      <w:pPr>
        <w:jc w:val="both"/>
      </w:pPr>
    </w:p>
    <w:p w14:paraId="4AACF0F4" w14:textId="77777777" w:rsidR="003956BB" w:rsidRDefault="003956BB" w:rsidP="003956BB">
      <w:pPr>
        <w:jc w:val="both"/>
      </w:pPr>
    </w:p>
    <w:p w14:paraId="4BEE1064" w14:textId="38D75BDB" w:rsidR="00317647" w:rsidRDefault="00317647" w:rsidP="007A5DFA">
      <w:pPr>
        <w:jc w:val="both"/>
      </w:pPr>
    </w:p>
    <w:p w14:paraId="59C5B238" w14:textId="4E5CE755" w:rsidR="007243A0" w:rsidRDefault="007A5DD3" w:rsidP="003956BB">
      <w:pPr>
        <w:pStyle w:val="Heading2"/>
      </w:pPr>
      <w:r w:rsidRPr="00E17452">
        <w:lastRenderedPageBreak/>
        <w:t>Project life cycle (PLC) VS systems development life cycle</w:t>
      </w:r>
      <w:r w:rsidR="00594453" w:rsidRPr="00E17452">
        <w:t xml:space="preserve"> (SDLC)</w:t>
      </w:r>
    </w:p>
    <w:p w14:paraId="5D238A68" w14:textId="589B6A09" w:rsidR="003956BB" w:rsidRPr="003956BB" w:rsidRDefault="003956BB" w:rsidP="003956BB">
      <w:r w:rsidRPr="003956BB">
        <w:rPr>
          <w:noProof/>
        </w:rPr>
        <w:drawing>
          <wp:inline distT="0" distB="0" distL="0" distR="0" wp14:anchorId="5D3FBEEC" wp14:editId="19BBE3A9">
            <wp:extent cx="4023360" cy="225155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62018" cy="2273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676EE" w14:textId="0E435E5F" w:rsidR="007A5DD3" w:rsidRDefault="007A5DD3" w:rsidP="007A5DFA">
      <w:pPr>
        <w:jc w:val="both"/>
      </w:pPr>
      <w:r>
        <w:t>PLC:</w:t>
      </w:r>
    </w:p>
    <w:p w14:paraId="48DC5804" w14:textId="77777777" w:rsidR="007A5DD3" w:rsidRDefault="007A5DD3" w:rsidP="007A5DFA">
      <w:pPr>
        <w:pStyle w:val="ListParagraph"/>
        <w:numPr>
          <w:ilvl w:val="0"/>
          <w:numId w:val="7"/>
        </w:numPr>
        <w:jc w:val="both"/>
      </w:pPr>
      <w:r>
        <w:t>Defined project goal</w:t>
      </w:r>
    </w:p>
    <w:p w14:paraId="6AE272A2" w14:textId="77777777" w:rsidR="007A5DD3" w:rsidRDefault="007A5DD3" w:rsidP="007A5DFA">
      <w:pPr>
        <w:pStyle w:val="ListParagraph"/>
        <w:numPr>
          <w:ilvl w:val="0"/>
          <w:numId w:val="7"/>
        </w:numPr>
        <w:jc w:val="both"/>
      </w:pPr>
      <w:r>
        <w:t>Plan project</w:t>
      </w:r>
    </w:p>
    <w:p w14:paraId="1DB241C1" w14:textId="77777777" w:rsidR="007A5DD3" w:rsidRDefault="007A5DD3" w:rsidP="007A5DFA">
      <w:pPr>
        <w:pStyle w:val="ListParagraph"/>
        <w:numPr>
          <w:ilvl w:val="0"/>
          <w:numId w:val="7"/>
        </w:numPr>
        <w:jc w:val="both"/>
      </w:pPr>
      <w:r>
        <w:t>Execute project</w:t>
      </w:r>
    </w:p>
    <w:p w14:paraId="6C610143" w14:textId="77777777" w:rsidR="007A5DD3" w:rsidRDefault="007A5DD3" w:rsidP="007A5DFA">
      <w:pPr>
        <w:pStyle w:val="ListParagraph"/>
        <w:numPr>
          <w:ilvl w:val="0"/>
          <w:numId w:val="7"/>
        </w:numPr>
        <w:jc w:val="both"/>
      </w:pPr>
      <w:r>
        <w:t>Close project</w:t>
      </w:r>
    </w:p>
    <w:p w14:paraId="4ECCC051" w14:textId="42A8C67E" w:rsidR="007A5DD3" w:rsidRDefault="007A5DD3" w:rsidP="007A5DFA">
      <w:pPr>
        <w:pStyle w:val="ListParagraph"/>
        <w:numPr>
          <w:ilvl w:val="0"/>
          <w:numId w:val="7"/>
        </w:numPr>
        <w:jc w:val="both"/>
      </w:pPr>
      <w:r>
        <w:t>Evaluate project</w:t>
      </w:r>
    </w:p>
    <w:p w14:paraId="4BF5833F" w14:textId="31C23A6A" w:rsidR="007A5DD3" w:rsidRDefault="00594453" w:rsidP="007A5DFA">
      <w:pPr>
        <w:jc w:val="both"/>
      </w:pPr>
      <w:r>
        <w:t>SDLC:</w:t>
      </w:r>
      <w:r w:rsidR="00E17452">
        <w:t xml:space="preserve"> a framework for describing the phases involved in developing and maintaining information systems</w:t>
      </w:r>
    </w:p>
    <w:p w14:paraId="7E5B8AE3" w14:textId="3BBA576C" w:rsidR="007A5DD3" w:rsidRDefault="007A5DD3" w:rsidP="007A5DFA">
      <w:pPr>
        <w:pStyle w:val="ListParagraph"/>
        <w:numPr>
          <w:ilvl w:val="0"/>
          <w:numId w:val="8"/>
        </w:numPr>
        <w:jc w:val="both"/>
      </w:pPr>
      <w:r>
        <w:t xml:space="preserve">Planning </w:t>
      </w:r>
    </w:p>
    <w:p w14:paraId="76B8A87E" w14:textId="1BBFBCE8" w:rsidR="007A5DD3" w:rsidRDefault="007A5DD3" w:rsidP="007A5DFA">
      <w:pPr>
        <w:pStyle w:val="ListParagraph"/>
        <w:numPr>
          <w:ilvl w:val="0"/>
          <w:numId w:val="8"/>
        </w:numPr>
        <w:jc w:val="both"/>
      </w:pPr>
      <w:r>
        <w:t>Analysis</w:t>
      </w:r>
    </w:p>
    <w:p w14:paraId="739708C9" w14:textId="33929E90" w:rsidR="007A5DD3" w:rsidRDefault="007A5DD3" w:rsidP="007A5DFA">
      <w:pPr>
        <w:pStyle w:val="ListParagraph"/>
        <w:numPr>
          <w:ilvl w:val="0"/>
          <w:numId w:val="8"/>
        </w:numPr>
        <w:jc w:val="both"/>
      </w:pPr>
      <w:r>
        <w:t>Design</w:t>
      </w:r>
    </w:p>
    <w:p w14:paraId="4F92201C" w14:textId="24894BDB" w:rsidR="007A5DD3" w:rsidRDefault="007A5DD3" w:rsidP="007A5DFA">
      <w:pPr>
        <w:pStyle w:val="ListParagraph"/>
        <w:numPr>
          <w:ilvl w:val="0"/>
          <w:numId w:val="8"/>
        </w:numPr>
        <w:jc w:val="both"/>
      </w:pPr>
      <w:r>
        <w:t>Implementation</w:t>
      </w:r>
    </w:p>
    <w:p w14:paraId="06ED5E43" w14:textId="49116293" w:rsidR="007A5DD3" w:rsidRDefault="007A5DD3" w:rsidP="007A5DFA">
      <w:pPr>
        <w:pStyle w:val="ListParagraph"/>
        <w:numPr>
          <w:ilvl w:val="0"/>
          <w:numId w:val="8"/>
        </w:numPr>
        <w:jc w:val="both"/>
      </w:pPr>
      <w:r>
        <w:t>Maintenance &amp; support</w:t>
      </w:r>
    </w:p>
    <w:p w14:paraId="719627B5" w14:textId="551A101C" w:rsidR="007A5DFA" w:rsidRDefault="007A5DFA" w:rsidP="007A5DFA">
      <w:pPr>
        <w:jc w:val="both"/>
      </w:pPr>
      <w:r>
        <w:t>Can follow:</w:t>
      </w:r>
    </w:p>
    <w:p w14:paraId="63E8DAF6" w14:textId="72947486" w:rsidR="007A5DFA" w:rsidRDefault="007A5DFA" w:rsidP="007A5DFA">
      <w:pPr>
        <w:pStyle w:val="ListParagraph"/>
        <w:numPr>
          <w:ilvl w:val="0"/>
          <w:numId w:val="9"/>
        </w:numPr>
        <w:jc w:val="both"/>
      </w:pPr>
      <w:r>
        <w:t>Predictive life cycle</w:t>
      </w:r>
      <w:r w:rsidR="007C1248">
        <w:t xml:space="preserve">: </w:t>
      </w:r>
      <w:r w:rsidR="006A72D1">
        <w:t>clearly articulated scope &amp; predicted schedule, cost</w:t>
      </w:r>
    </w:p>
    <w:p w14:paraId="473EF9D2" w14:textId="040BC3D4" w:rsidR="007A5DFA" w:rsidRPr="0020411E" w:rsidRDefault="007A5DFA" w:rsidP="007A5DFA">
      <w:pPr>
        <w:pStyle w:val="ListParagraph"/>
        <w:numPr>
          <w:ilvl w:val="2"/>
          <w:numId w:val="10"/>
        </w:numPr>
        <w:jc w:val="both"/>
        <w:rPr>
          <w:color w:val="FF0000"/>
        </w:rPr>
      </w:pPr>
      <w:r w:rsidRPr="0020411E">
        <w:rPr>
          <w:color w:val="FF0000"/>
        </w:rPr>
        <w:t>Waterfall model</w:t>
      </w:r>
    </w:p>
    <w:p w14:paraId="52644680" w14:textId="321DBEC0" w:rsidR="007A5DFA" w:rsidRPr="0020411E" w:rsidRDefault="007A5DFA" w:rsidP="007A5DFA">
      <w:pPr>
        <w:pStyle w:val="ListParagraph"/>
        <w:ind w:left="1080"/>
        <w:jc w:val="both"/>
        <w:rPr>
          <w:color w:val="FF0000"/>
        </w:rPr>
      </w:pPr>
      <w:r w:rsidRPr="0020411E">
        <w:rPr>
          <w:color w:val="FF0000"/>
        </w:rPr>
        <w:t>Well defined, linear stages of systems development and support</w:t>
      </w:r>
      <w:r w:rsidR="0020411E" w:rsidRPr="0020411E">
        <w:rPr>
          <w:color w:val="FF0000"/>
        </w:rPr>
        <w:t>, traditional lifecycle model, well understood, easier to manage than agile when working on large complex applications</w:t>
      </w:r>
    </w:p>
    <w:p w14:paraId="0AFBF01D" w14:textId="2541F3C5" w:rsidR="007A5DFA" w:rsidRPr="0020411E" w:rsidRDefault="007A5DFA" w:rsidP="007A5DFA">
      <w:pPr>
        <w:pStyle w:val="ListParagraph"/>
        <w:numPr>
          <w:ilvl w:val="2"/>
          <w:numId w:val="10"/>
        </w:numPr>
        <w:jc w:val="both"/>
        <w:rPr>
          <w:color w:val="FF0000"/>
        </w:rPr>
      </w:pPr>
      <w:r w:rsidRPr="0020411E">
        <w:rPr>
          <w:color w:val="FF0000"/>
        </w:rPr>
        <w:t>Spiral model</w:t>
      </w:r>
    </w:p>
    <w:p w14:paraId="6E318B6E" w14:textId="6D38EDDB" w:rsidR="007A5DFA" w:rsidRPr="0020411E" w:rsidRDefault="007A5DFA" w:rsidP="007A5DFA">
      <w:pPr>
        <w:pStyle w:val="ListParagraph"/>
        <w:ind w:left="1080"/>
        <w:jc w:val="both"/>
        <w:rPr>
          <w:color w:val="FF0000"/>
        </w:rPr>
      </w:pPr>
      <w:r w:rsidRPr="0020411E">
        <w:rPr>
          <w:color w:val="FF0000"/>
        </w:rPr>
        <w:t>Software is developed using an iterative/ spiral approach</w:t>
      </w:r>
    </w:p>
    <w:p w14:paraId="3C09DEA0" w14:textId="79F60DB2" w:rsidR="00557E02" w:rsidRDefault="00557E02" w:rsidP="00557E02">
      <w:pPr>
        <w:jc w:val="both"/>
      </w:pPr>
      <w:r>
        <w:t xml:space="preserve">              </w:t>
      </w:r>
      <w:r w:rsidRPr="00557E02">
        <w:rPr>
          <w:noProof/>
        </w:rPr>
        <w:drawing>
          <wp:inline distT="0" distB="0" distL="0" distR="0" wp14:anchorId="71582449" wp14:editId="4759AD9E">
            <wp:extent cx="4126727" cy="2452142"/>
            <wp:effectExtent l="0" t="0" r="762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40581" cy="2460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34421" w14:textId="34F73050" w:rsidR="007A5DFA" w:rsidRDefault="007A5DFA" w:rsidP="007A5DFA">
      <w:pPr>
        <w:pStyle w:val="ListParagraph"/>
        <w:numPr>
          <w:ilvl w:val="2"/>
          <w:numId w:val="10"/>
        </w:numPr>
        <w:jc w:val="both"/>
      </w:pPr>
      <w:bookmarkStart w:id="1" w:name="OLE_LINK5"/>
      <w:r>
        <w:t>Incremental build model</w:t>
      </w:r>
    </w:p>
    <w:bookmarkEnd w:id="1"/>
    <w:p w14:paraId="0A054D33" w14:textId="19C704F5" w:rsidR="007A5DFA" w:rsidRDefault="007A5DFA" w:rsidP="007A5DFA">
      <w:pPr>
        <w:pStyle w:val="ListParagraph"/>
        <w:ind w:left="1080"/>
        <w:jc w:val="both"/>
      </w:pPr>
      <w:r>
        <w:t>Progressive development of operational software</w:t>
      </w:r>
    </w:p>
    <w:p w14:paraId="71262DCD" w14:textId="4760DD1F" w:rsidR="007A5DFA" w:rsidRDefault="007A5DFA" w:rsidP="007A5DFA">
      <w:pPr>
        <w:pStyle w:val="ListParagraph"/>
        <w:ind w:left="1080"/>
        <w:jc w:val="both"/>
      </w:pPr>
      <w:r>
        <w:t>Each release provides added capabilities</w:t>
      </w:r>
    </w:p>
    <w:p w14:paraId="6A0FBE22" w14:textId="3BA4E309" w:rsidR="00F8275C" w:rsidRDefault="00F8275C" w:rsidP="007A5DFA">
      <w:pPr>
        <w:pStyle w:val="ListParagraph"/>
        <w:ind w:left="1080"/>
        <w:jc w:val="both"/>
      </w:pPr>
      <w:r>
        <w:t>Software from v0.01 – v0.10.01</w:t>
      </w:r>
    </w:p>
    <w:p w14:paraId="6478F74A" w14:textId="60F571D4" w:rsidR="007A5DFA" w:rsidRDefault="007A5DFA" w:rsidP="007A5DFA">
      <w:pPr>
        <w:pStyle w:val="ListParagraph"/>
        <w:numPr>
          <w:ilvl w:val="2"/>
          <w:numId w:val="10"/>
        </w:numPr>
        <w:jc w:val="both"/>
      </w:pPr>
      <w:r>
        <w:t>Prototyping model</w:t>
      </w:r>
    </w:p>
    <w:p w14:paraId="431CC149" w14:textId="2288DE72" w:rsidR="007A5DFA" w:rsidRDefault="007A5DFA" w:rsidP="007A5DFA">
      <w:pPr>
        <w:pStyle w:val="ListParagraph"/>
        <w:ind w:left="1080"/>
        <w:jc w:val="both"/>
      </w:pPr>
      <w:r>
        <w:t>Use a model to generate functional requirements &amp; physical design specifications simultaneously</w:t>
      </w:r>
    </w:p>
    <w:p w14:paraId="7005296C" w14:textId="3BCFA00A" w:rsidR="007A5DFA" w:rsidRDefault="007A5DFA" w:rsidP="007A5DFA">
      <w:pPr>
        <w:pStyle w:val="ListParagraph"/>
        <w:numPr>
          <w:ilvl w:val="2"/>
          <w:numId w:val="10"/>
        </w:numPr>
        <w:jc w:val="both"/>
      </w:pPr>
      <w:bookmarkStart w:id="2" w:name="OLE_LINK6"/>
      <w:r>
        <w:lastRenderedPageBreak/>
        <w:t>Rapid application development (RAD) model</w:t>
      </w:r>
    </w:p>
    <w:bookmarkEnd w:id="2"/>
    <w:p w14:paraId="1EF95088" w14:textId="3549DD0D" w:rsidR="007A5DFA" w:rsidRDefault="007A5DFA" w:rsidP="007A5DFA">
      <w:pPr>
        <w:pStyle w:val="ListParagraph"/>
        <w:ind w:left="1080"/>
        <w:jc w:val="both"/>
      </w:pPr>
      <w:r>
        <w:t>Work with an evolving prototype</w:t>
      </w:r>
    </w:p>
    <w:p w14:paraId="6DB218DB" w14:textId="44C0E80C" w:rsidR="007A5DFA" w:rsidRDefault="007A5DFA" w:rsidP="007A5DFA">
      <w:pPr>
        <w:pStyle w:val="ListParagraph"/>
        <w:ind w:left="1080"/>
        <w:jc w:val="both"/>
      </w:pPr>
      <w:r>
        <w:t xml:space="preserve">Rapid prototyping &amp; code generation: tools </w:t>
      </w:r>
      <w:proofErr w:type="spellStart"/>
      <w:r>
        <w:t>eg.</w:t>
      </w:r>
      <w:proofErr w:type="spellEnd"/>
      <w:r>
        <w:t xml:space="preserve"> computer-aided software engineering, joint requirements planning, joint application design</w:t>
      </w:r>
    </w:p>
    <w:p w14:paraId="562520B3" w14:textId="44472E9E" w:rsidR="007A5DFA" w:rsidRDefault="007A5DFA" w:rsidP="007C1248">
      <w:pPr>
        <w:pStyle w:val="ListParagraph"/>
        <w:numPr>
          <w:ilvl w:val="0"/>
          <w:numId w:val="9"/>
        </w:numPr>
        <w:jc w:val="both"/>
      </w:pPr>
      <w:r>
        <w:t>Adaptive software development (ASD) life cycle</w:t>
      </w:r>
      <w:r w:rsidR="007C1248">
        <w:t>:</w:t>
      </w:r>
    </w:p>
    <w:p w14:paraId="79D44507" w14:textId="5F666D2C" w:rsidR="006A72D1" w:rsidRDefault="006A72D1" w:rsidP="006A72D1">
      <w:pPr>
        <w:pStyle w:val="ListParagraph"/>
        <w:jc w:val="both"/>
      </w:pPr>
      <w:r>
        <w:t>Requirements cannot be clearly expressed</w:t>
      </w:r>
    </w:p>
    <w:p w14:paraId="56FA0B89" w14:textId="2E474D9D" w:rsidR="006A72D1" w:rsidRDefault="006A72D1" w:rsidP="006A72D1">
      <w:pPr>
        <w:pStyle w:val="ListParagraph"/>
        <w:jc w:val="both"/>
      </w:pPr>
      <w:r>
        <w:t>Mission-driven &amp; Component-based</w:t>
      </w:r>
    </w:p>
    <w:p w14:paraId="6DEC5B66" w14:textId="2A3F3D75" w:rsidR="00D6652F" w:rsidRDefault="006A72D1" w:rsidP="00B205DE">
      <w:pPr>
        <w:pStyle w:val="ListParagraph"/>
        <w:jc w:val="both"/>
      </w:pPr>
      <w:r>
        <w:t>Time-based cycle</w:t>
      </w:r>
    </w:p>
    <w:p w14:paraId="572574DD" w14:textId="77777777" w:rsidR="009040FC" w:rsidRDefault="009040FC" w:rsidP="00B205DE">
      <w:pPr>
        <w:pStyle w:val="ListParagraph"/>
        <w:jc w:val="both"/>
      </w:pPr>
    </w:p>
    <w:p w14:paraId="5896FD80" w14:textId="1C920C8A" w:rsidR="00D6652F" w:rsidRDefault="009040FC" w:rsidP="006A72D1">
      <w:pPr>
        <w:jc w:val="both"/>
        <w:rPr>
          <w:b/>
          <w:bCs/>
        </w:rPr>
      </w:pPr>
      <w:r w:rsidRPr="009040FC">
        <w:rPr>
          <w:b/>
          <w:bCs/>
        </w:rPr>
        <w:t>Agile Software Development</w:t>
      </w:r>
      <w:r>
        <w:rPr>
          <w:b/>
          <w:bCs/>
        </w:rPr>
        <w:t>-Lecture 11:</w:t>
      </w:r>
    </w:p>
    <w:p w14:paraId="536C2D9E" w14:textId="1631091F" w:rsidR="009040FC" w:rsidRDefault="009040FC" w:rsidP="006A72D1">
      <w:pPr>
        <w:jc w:val="both"/>
      </w:pPr>
      <w:r>
        <w:t>Extreme programming, feature driven development, dynamic systems development model</w:t>
      </w:r>
    </w:p>
    <w:p w14:paraId="20C96015" w14:textId="5C6B9928" w:rsidR="009040FC" w:rsidRPr="009040FC" w:rsidRDefault="009040FC" w:rsidP="006A72D1">
      <w:pPr>
        <w:jc w:val="both"/>
        <w:rPr>
          <w:b/>
          <w:bCs/>
        </w:rPr>
      </w:pPr>
      <w:r>
        <w:t>Focus on close collaboration between programming teams and business experts</w:t>
      </w:r>
    </w:p>
    <w:p w14:paraId="5DE31950" w14:textId="342FE921" w:rsidR="009040FC" w:rsidRDefault="009040FC" w:rsidP="009040FC">
      <w:pPr>
        <w:pStyle w:val="Heading1"/>
      </w:pPr>
      <w:r>
        <w:t>Video 4:</w:t>
      </w:r>
    </w:p>
    <w:p w14:paraId="2D0F75A9" w14:textId="2DD695A3" w:rsidR="009040FC" w:rsidRPr="009040FC" w:rsidRDefault="009040FC" w:rsidP="009040FC">
      <w:pPr>
        <w:rPr>
          <w:b/>
          <w:bCs/>
        </w:rPr>
      </w:pPr>
      <w:r w:rsidRPr="009040FC">
        <w:rPr>
          <w:b/>
          <w:bCs/>
        </w:rPr>
        <w:t>Context of IT Projects:</w:t>
      </w:r>
    </w:p>
    <w:p w14:paraId="1C3764FC" w14:textId="64AC3797" w:rsidR="009040FC" w:rsidRDefault="009040FC" w:rsidP="009040FC">
      <w:pPr>
        <w:pStyle w:val="ListParagraph"/>
        <w:numPr>
          <w:ilvl w:val="0"/>
          <w:numId w:val="24"/>
        </w:numPr>
      </w:pPr>
      <w:r>
        <w:t>very diverse in terms of size, complexity, products produced, application area, and resource requirement</w:t>
      </w:r>
    </w:p>
    <w:p w14:paraId="3DDD93E5" w14:textId="50F25C31" w:rsidR="009040FC" w:rsidRDefault="009040FC" w:rsidP="009040FC">
      <w:pPr>
        <w:pStyle w:val="ListParagraph"/>
        <w:numPr>
          <w:ilvl w:val="0"/>
          <w:numId w:val="24"/>
        </w:numPr>
      </w:pPr>
      <w:r>
        <w:t>members often have diverse backgrounds and skill sets</w:t>
      </w:r>
    </w:p>
    <w:p w14:paraId="7CC7B444" w14:textId="3C325F82" w:rsidR="009040FC" w:rsidRDefault="009040FC" w:rsidP="009040FC">
      <w:pPr>
        <w:pStyle w:val="ListParagraph"/>
        <w:numPr>
          <w:ilvl w:val="0"/>
          <w:numId w:val="24"/>
        </w:numPr>
      </w:pPr>
      <w:r>
        <w:t>use diverse technologies that change rapidly</w:t>
      </w:r>
    </w:p>
    <w:p w14:paraId="7386E553" w14:textId="4AF24B47" w:rsidR="009040FC" w:rsidRDefault="009040FC" w:rsidP="009040FC">
      <w:pPr>
        <w:pStyle w:val="ListParagraph"/>
        <w:numPr>
          <w:ilvl w:val="0"/>
          <w:numId w:val="24"/>
        </w:numPr>
      </w:pPr>
      <w:r>
        <w:t>within one technology area, people must be highly specialized</w:t>
      </w:r>
    </w:p>
    <w:p w14:paraId="4C3EB284" w14:textId="664DCB98" w:rsidR="009040FC" w:rsidRDefault="009040FC" w:rsidP="009040FC">
      <w:pPr>
        <w:pStyle w:val="ListParagraph"/>
        <w:numPr>
          <w:ilvl w:val="0"/>
          <w:numId w:val="24"/>
        </w:numPr>
      </w:pPr>
      <w:r>
        <w:t>Trends:</w:t>
      </w:r>
    </w:p>
    <w:p w14:paraId="51887F74" w14:textId="05B1FD17" w:rsidR="009040FC" w:rsidRDefault="009040FC" w:rsidP="009040FC">
      <w:pPr>
        <w:pStyle w:val="ListParagraph"/>
        <w:numPr>
          <w:ilvl w:val="1"/>
          <w:numId w:val="24"/>
        </w:numPr>
      </w:pPr>
      <w:r>
        <w:t>Globalization</w:t>
      </w:r>
    </w:p>
    <w:p w14:paraId="1847010C" w14:textId="635F60C8" w:rsidR="009040FC" w:rsidRDefault="009040FC" w:rsidP="009040FC">
      <w:pPr>
        <w:pStyle w:val="ListParagraph"/>
        <w:numPr>
          <w:ilvl w:val="1"/>
          <w:numId w:val="24"/>
        </w:numPr>
      </w:pPr>
      <w:r>
        <w:t>Outsourcing</w:t>
      </w:r>
    </w:p>
    <w:p w14:paraId="5D10CFCA" w14:textId="2107A06F" w:rsidR="009040FC" w:rsidRDefault="009040FC" w:rsidP="009040FC">
      <w:pPr>
        <w:pStyle w:val="ListParagraph"/>
        <w:numPr>
          <w:ilvl w:val="1"/>
          <w:numId w:val="24"/>
        </w:numPr>
      </w:pPr>
      <w:r>
        <w:t>Virtual teams</w:t>
      </w:r>
    </w:p>
    <w:p w14:paraId="3CA28323" w14:textId="5A4D0332" w:rsidR="009040FC" w:rsidRDefault="009040FC" w:rsidP="009040FC">
      <w:pPr>
        <w:pStyle w:val="ListParagraph"/>
        <w:numPr>
          <w:ilvl w:val="1"/>
          <w:numId w:val="24"/>
        </w:numPr>
      </w:pPr>
      <w:r>
        <w:t>Agile project management</w:t>
      </w:r>
    </w:p>
    <w:p w14:paraId="44D3DC61" w14:textId="0EBA480A" w:rsidR="009040FC" w:rsidRDefault="009040FC" w:rsidP="009040FC">
      <w:r w:rsidRPr="009040FC">
        <w:rPr>
          <w:b/>
          <w:bCs/>
        </w:rPr>
        <w:t>Globalization</w:t>
      </w:r>
      <w:r>
        <w:t>:</w:t>
      </w:r>
    </w:p>
    <w:p w14:paraId="5CC23A3E" w14:textId="588F85DA" w:rsidR="009040FC" w:rsidRDefault="009040FC" w:rsidP="009040FC">
      <w:r>
        <w:t>Issues:</w:t>
      </w:r>
    </w:p>
    <w:p w14:paraId="71C7B247" w14:textId="6EBA9011" w:rsidR="009040FC" w:rsidRDefault="009040FC" w:rsidP="009040FC">
      <w:pPr>
        <w:pStyle w:val="ListParagraph"/>
        <w:numPr>
          <w:ilvl w:val="0"/>
          <w:numId w:val="9"/>
        </w:numPr>
      </w:pPr>
      <w:r>
        <w:t xml:space="preserve">Communications </w:t>
      </w:r>
    </w:p>
    <w:p w14:paraId="2C86F340" w14:textId="77777777" w:rsidR="009040FC" w:rsidRDefault="009040FC" w:rsidP="009040FC">
      <w:pPr>
        <w:pStyle w:val="ListParagraph"/>
        <w:numPr>
          <w:ilvl w:val="0"/>
          <w:numId w:val="9"/>
        </w:numPr>
      </w:pPr>
      <w:r>
        <w:t xml:space="preserve">Trust </w:t>
      </w:r>
    </w:p>
    <w:p w14:paraId="229FFD06" w14:textId="77777777" w:rsidR="009040FC" w:rsidRDefault="009040FC" w:rsidP="009040FC">
      <w:pPr>
        <w:pStyle w:val="ListParagraph"/>
        <w:numPr>
          <w:ilvl w:val="0"/>
          <w:numId w:val="9"/>
        </w:numPr>
      </w:pPr>
      <w:r>
        <w:t xml:space="preserve">Common work practices </w:t>
      </w:r>
    </w:p>
    <w:p w14:paraId="150EF3EF" w14:textId="0635C18F" w:rsidR="009040FC" w:rsidRDefault="009040FC" w:rsidP="009040FC">
      <w:pPr>
        <w:pStyle w:val="ListParagraph"/>
        <w:numPr>
          <w:ilvl w:val="0"/>
          <w:numId w:val="9"/>
        </w:numPr>
      </w:pPr>
      <w:r>
        <w:t>Tools</w:t>
      </w:r>
    </w:p>
    <w:p w14:paraId="574F3548" w14:textId="4B259DA3" w:rsidR="009040FC" w:rsidRDefault="009040FC" w:rsidP="009040FC">
      <w:pPr>
        <w:ind w:left="360"/>
      </w:pPr>
      <w:r>
        <w:t>Suggestions:</w:t>
      </w:r>
    </w:p>
    <w:p w14:paraId="2E838DEA" w14:textId="77777777" w:rsidR="009040FC" w:rsidRDefault="009040FC" w:rsidP="009040FC">
      <w:pPr>
        <w:pStyle w:val="ListParagraph"/>
        <w:numPr>
          <w:ilvl w:val="0"/>
          <w:numId w:val="25"/>
        </w:numPr>
      </w:pPr>
      <w:r>
        <w:t xml:space="preserve">Employ greater project discipline </w:t>
      </w:r>
    </w:p>
    <w:p w14:paraId="67AF204B" w14:textId="77777777" w:rsidR="009040FC" w:rsidRDefault="009040FC" w:rsidP="009040FC">
      <w:pPr>
        <w:pStyle w:val="ListParagraph"/>
        <w:numPr>
          <w:ilvl w:val="0"/>
          <w:numId w:val="25"/>
        </w:numPr>
      </w:pPr>
      <w:r>
        <w:t xml:space="preserve">Think global but act local </w:t>
      </w:r>
    </w:p>
    <w:p w14:paraId="0FBE1B5A" w14:textId="77777777" w:rsidR="009040FC" w:rsidRDefault="009040FC" w:rsidP="009040FC">
      <w:pPr>
        <w:pStyle w:val="ListParagraph"/>
        <w:numPr>
          <w:ilvl w:val="0"/>
          <w:numId w:val="25"/>
        </w:numPr>
      </w:pPr>
      <w:r>
        <w:t xml:space="preserve">Consider collaboration over standardisation </w:t>
      </w:r>
    </w:p>
    <w:p w14:paraId="6612BE50" w14:textId="77777777" w:rsidR="009040FC" w:rsidRDefault="009040FC" w:rsidP="009040FC">
      <w:pPr>
        <w:pStyle w:val="ListParagraph"/>
        <w:numPr>
          <w:ilvl w:val="0"/>
          <w:numId w:val="25"/>
        </w:numPr>
      </w:pPr>
      <w:r>
        <w:t xml:space="preserve">Keep project momentum going </w:t>
      </w:r>
    </w:p>
    <w:p w14:paraId="7D1D65B4" w14:textId="335BDBF9" w:rsidR="009040FC" w:rsidRDefault="009040FC" w:rsidP="009040FC">
      <w:pPr>
        <w:pStyle w:val="ListParagraph"/>
        <w:numPr>
          <w:ilvl w:val="0"/>
          <w:numId w:val="25"/>
        </w:numPr>
      </w:pPr>
      <w:r>
        <w:t>Use newer tools and technology</w:t>
      </w:r>
    </w:p>
    <w:p w14:paraId="3D927FA5" w14:textId="781C019D" w:rsidR="009040FC" w:rsidRDefault="009040FC" w:rsidP="009040FC"/>
    <w:p w14:paraId="6576DC38" w14:textId="76B6383A" w:rsidR="009040FC" w:rsidRPr="009040FC" w:rsidRDefault="009040FC" w:rsidP="009040FC">
      <w:pPr>
        <w:rPr>
          <w:b/>
          <w:bCs/>
        </w:rPr>
      </w:pPr>
      <w:r w:rsidRPr="009040FC">
        <w:rPr>
          <w:b/>
          <w:bCs/>
        </w:rPr>
        <w:t>Outsourcing:</w:t>
      </w:r>
    </w:p>
    <w:p w14:paraId="47980620" w14:textId="44C2471D" w:rsidR="009040FC" w:rsidRDefault="009040FC" w:rsidP="00DB3595">
      <w:pPr>
        <w:pStyle w:val="ListParagraph"/>
        <w:numPr>
          <w:ilvl w:val="0"/>
          <w:numId w:val="26"/>
        </w:numPr>
      </w:pPr>
      <w:r>
        <w:t>Organisations remain competitive by using outsourcing,</w:t>
      </w:r>
      <w:r w:rsidRPr="009040FC">
        <w:t xml:space="preserve"> </w:t>
      </w:r>
      <w:r>
        <w:t>reduce costs</w:t>
      </w:r>
    </w:p>
    <w:p w14:paraId="6C2EF714" w14:textId="0F604841" w:rsidR="00DB3595" w:rsidRDefault="00DB3595" w:rsidP="00DB3595">
      <w:pPr>
        <w:pStyle w:val="ListParagraph"/>
        <w:numPr>
          <w:ilvl w:val="0"/>
          <w:numId w:val="26"/>
        </w:numPr>
      </w:pPr>
      <w:r>
        <w:t>challenge</w:t>
      </w:r>
      <w:r w:rsidRPr="00DB3595">
        <w:t xml:space="preserve"> </w:t>
      </w:r>
      <w:r>
        <w:t>make strategic IT investments with outsourcing by improving their enterprise architecture to ensure that IT infrastructure and business processes are integrated and standardised</w:t>
      </w:r>
    </w:p>
    <w:p w14:paraId="7BC0A4A0" w14:textId="66C09DC0" w:rsidR="00DB3595" w:rsidRDefault="00DB3595" w:rsidP="00DB3595">
      <w:pPr>
        <w:pStyle w:val="ListParagraph"/>
        <w:numPr>
          <w:ilvl w:val="0"/>
          <w:numId w:val="26"/>
        </w:numPr>
      </w:pPr>
      <w:r>
        <w:t>Project managers should</w:t>
      </w:r>
      <w:r w:rsidRPr="00DB3595">
        <w:t xml:space="preserve"> </w:t>
      </w:r>
      <w:r>
        <w:t>more familiar with negotiating contracts and other outsourcing issues</w:t>
      </w:r>
    </w:p>
    <w:p w14:paraId="0670CC8F" w14:textId="77777777" w:rsidR="00DB3595" w:rsidRDefault="00DB3595" w:rsidP="00DB3595"/>
    <w:p w14:paraId="0153339D" w14:textId="518CD97C" w:rsidR="009040FC" w:rsidRDefault="00DB3595" w:rsidP="009040FC">
      <w:pPr>
        <w:rPr>
          <w:b/>
          <w:bCs/>
        </w:rPr>
      </w:pPr>
      <w:r w:rsidRPr="00DB3595">
        <w:rPr>
          <w:b/>
          <w:bCs/>
        </w:rPr>
        <w:t>Virtual Teams:</w:t>
      </w:r>
    </w:p>
    <w:p w14:paraId="23804E27" w14:textId="2B7D4F62" w:rsidR="00DB3595" w:rsidRPr="00DB3595" w:rsidRDefault="00DB3595" w:rsidP="009040FC">
      <w:r w:rsidRPr="00DB3595">
        <w:t>Advantage</w:t>
      </w:r>
      <w:r>
        <w:t>:</w:t>
      </w:r>
    </w:p>
    <w:p w14:paraId="5D18D5E1" w14:textId="041B29DE" w:rsidR="00DB3595" w:rsidRDefault="00DB3595" w:rsidP="00DB3595">
      <w:pPr>
        <w:pStyle w:val="ListParagraph"/>
        <w:numPr>
          <w:ilvl w:val="0"/>
          <w:numId w:val="27"/>
        </w:numPr>
      </w:pPr>
      <w:r>
        <w:t xml:space="preserve">increasing </w:t>
      </w:r>
      <w:r w:rsidRPr="00DB3595">
        <w:t xml:space="preserve">competitiveness </w:t>
      </w:r>
      <w:r>
        <w:t>and responsiveness by</w:t>
      </w:r>
      <w:r w:rsidRPr="00DB3595">
        <w:t xml:space="preserve"> </w:t>
      </w:r>
      <w:r>
        <w:t>available 24/7</w:t>
      </w:r>
    </w:p>
    <w:p w14:paraId="2121EECF" w14:textId="6F6E9977" w:rsidR="00DB3595" w:rsidRDefault="00DB3595" w:rsidP="00DB3595">
      <w:pPr>
        <w:pStyle w:val="ListParagraph"/>
        <w:numPr>
          <w:ilvl w:val="0"/>
          <w:numId w:val="27"/>
        </w:numPr>
      </w:pPr>
      <w:r>
        <w:t>Lowering costs</w:t>
      </w:r>
      <w:r w:rsidRPr="00DB3595">
        <w:t xml:space="preserve"> </w:t>
      </w:r>
      <w:r>
        <w:t>do not require office space or support</w:t>
      </w:r>
    </w:p>
    <w:p w14:paraId="01026365" w14:textId="015B2BBC" w:rsidR="00DB3595" w:rsidRDefault="00DB3595" w:rsidP="00DB3595">
      <w:pPr>
        <w:pStyle w:val="ListParagraph"/>
        <w:numPr>
          <w:ilvl w:val="0"/>
          <w:numId w:val="27"/>
        </w:numPr>
      </w:pPr>
      <w:r>
        <w:t>more expertise and flexibility</w:t>
      </w:r>
      <w:r w:rsidRPr="00DB3595">
        <w:t xml:space="preserve"> </w:t>
      </w:r>
      <w:r>
        <w:t>members across the globe</w:t>
      </w:r>
    </w:p>
    <w:p w14:paraId="1857C10D" w14:textId="5230C1D3" w:rsidR="00DB3595" w:rsidRDefault="00DB3595" w:rsidP="00DB3595">
      <w:pPr>
        <w:pStyle w:val="ListParagraph"/>
        <w:numPr>
          <w:ilvl w:val="0"/>
          <w:numId w:val="27"/>
        </w:numPr>
      </w:pPr>
      <w:r>
        <w:t>work/life balance for team members</w:t>
      </w:r>
      <w:r w:rsidRPr="00DB3595">
        <w:t xml:space="preserve"> </w:t>
      </w:r>
      <w:r>
        <w:t>without office hours and the need to travel to work.</w:t>
      </w:r>
    </w:p>
    <w:p w14:paraId="33889CFC" w14:textId="69BDB904" w:rsidR="00DB3595" w:rsidRDefault="00DB3595" w:rsidP="00DB3595">
      <w:r>
        <w:lastRenderedPageBreak/>
        <w:t>Disadvantage:</w:t>
      </w:r>
    </w:p>
    <w:p w14:paraId="2E6FCA16" w14:textId="20511C65" w:rsidR="00DB3595" w:rsidRDefault="00DB3595" w:rsidP="00DB3595">
      <w:pPr>
        <w:pStyle w:val="ListParagraph"/>
        <w:numPr>
          <w:ilvl w:val="0"/>
          <w:numId w:val="28"/>
        </w:numPr>
      </w:pPr>
      <w:r>
        <w:t>Isolating</w:t>
      </w:r>
    </w:p>
    <w:p w14:paraId="62BB1C04" w14:textId="4CF66C67" w:rsidR="00DB3595" w:rsidRDefault="00DB3595" w:rsidP="00DB3595">
      <w:pPr>
        <w:pStyle w:val="ListParagraph"/>
        <w:numPr>
          <w:ilvl w:val="0"/>
          <w:numId w:val="28"/>
        </w:numPr>
      </w:pPr>
      <w:r>
        <w:t>Increasing</w:t>
      </w:r>
      <w:r w:rsidRPr="00DB3595">
        <w:t xml:space="preserve"> </w:t>
      </w:r>
      <w:r>
        <w:t>communications problems</w:t>
      </w:r>
    </w:p>
    <w:p w14:paraId="24A97B98" w14:textId="16DA4E62" w:rsidR="00DB3595" w:rsidRDefault="00DB3595" w:rsidP="00DB3595">
      <w:pPr>
        <w:pStyle w:val="ListParagraph"/>
        <w:numPr>
          <w:ilvl w:val="0"/>
          <w:numId w:val="28"/>
        </w:numPr>
      </w:pPr>
      <w:r>
        <w:t>Reducing the ability for team members to network and transfer information informally</w:t>
      </w:r>
    </w:p>
    <w:p w14:paraId="4FFDCF7B" w14:textId="0FD21009" w:rsidR="00DB3595" w:rsidRDefault="00DB3595" w:rsidP="00DB3595">
      <w:pPr>
        <w:pStyle w:val="ListParagraph"/>
        <w:numPr>
          <w:ilvl w:val="0"/>
          <w:numId w:val="28"/>
        </w:numPr>
      </w:pPr>
      <w:r>
        <w:t>Increasing the dependence on technology</w:t>
      </w:r>
    </w:p>
    <w:p w14:paraId="08BDF447" w14:textId="2972DFF9" w:rsidR="00DB3595" w:rsidRDefault="00DB3595" w:rsidP="00DB3595">
      <w:pPr>
        <w:pStyle w:val="ListParagraph"/>
        <w:numPr>
          <w:ilvl w:val="0"/>
          <w:numId w:val="28"/>
        </w:numPr>
      </w:pPr>
      <w:r>
        <w:t>factors that help virtual teams</w:t>
      </w:r>
    </w:p>
    <w:p w14:paraId="789C9371" w14:textId="72DF4F95" w:rsidR="00DB3595" w:rsidRDefault="00DB3595" w:rsidP="00DB3595">
      <w:pPr>
        <w:pStyle w:val="ListParagraph"/>
        <w:numPr>
          <w:ilvl w:val="1"/>
          <w:numId w:val="28"/>
        </w:numPr>
      </w:pPr>
      <w:r>
        <w:t>team processes</w:t>
      </w:r>
    </w:p>
    <w:p w14:paraId="1E094101" w14:textId="6FAF4EFC" w:rsidR="00DB3595" w:rsidRDefault="00DB3595" w:rsidP="00DB3595">
      <w:pPr>
        <w:pStyle w:val="ListParagraph"/>
        <w:numPr>
          <w:ilvl w:val="1"/>
          <w:numId w:val="28"/>
        </w:numPr>
      </w:pPr>
      <w:r>
        <w:t>trust/relationships</w:t>
      </w:r>
    </w:p>
    <w:p w14:paraId="7FDAA2C0" w14:textId="43E6E08F" w:rsidR="00DB3595" w:rsidRDefault="00DB3595" w:rsidP="00DB3595">
      <w:pPr>
        <w:pStyle w:val="ListParagraph"/>
        <w:numPr>
          <w:ilvl w:val="1"/>
          <w:numId w:val="28"/>
        </w:numPr>
      </w:pPr>
      <w:r>
        <w:t>leadership style</w:t>
      </w:r>
    </w:p>
    <w:p w14:paraId="3707135F" w14:textId="2482EB24" w:rsidR="00DB3595" w:rsidRDefault="00DB3595" w:rsidP="00DB3595">
      <w:pPr>
        <w:pStyle w:val="ListParagraph"/>
        <w:numPr>
          <w:ilvl w:val="1"/>
          <w:numId w:val="28"/>
        </w:numPr>
      </w:pPr>
      <w:r>
        <w:t>team member selection</w:t>
      </w:r>
    </w:p>
    <w:p w14:paraId="7DF2B068" w14:textId="3E0A39DB" w:rsidR="00DB3595" w:rsidRDefault="00DB3595" w:rsidP="00DB3595">
      <w:pPr>
        <w:rPr>
          <w:b/>
          <w:bCs/>
        </w:rPr>
      </w:pPr>
      <w:r w:rsidRPr="00DB3595">
        <w:rPr>
          <w:b/>
          <w:bCs/>
        </w:rPr>
        <w:t>Agile Project Management</w:t>
      </w:r>
      <w:r>
        <w:rPr>
          <w:rFonts w:hint="eastAsia"/>
          <w:b/>
          <w:bCs/>
        </w:rPr>
        <w:t>:</w:t>
      </w:r>
    </w:p>
    <w:p w14:paraId="295A6891" w14:textId="590D920B" w:rsidR="00DB3595" w:rsidRPr="00DB3595" w:rsidRDefault="00DB3595" w:rsidP="00DB3595">
      <w:pPr>
        <w:pStyle w:val="ListParagraph"/>
        <w:numPr>
          <w:ilvl w:val="0"/>
          <w:numId w:val="29"/>
        </w:numPr>
        <w:rPr>
          <w:b/>
          <w:bCs/>
        </w:rPr>
      </w:pPr>
      <w:r>
        <w:t>Agile means</w:t>
      </w:r>
      <w:r w:rsidRPr="00DB3595">
        <w:t xml:space="preserve"> </w:t>
      </w:r>
      <w:r>
        <w:t>able to move quickly but does project management allow for that?</w:t>
      </w:r>
    </w:p>
    <w:p w14:paraId="78A88A35" w14:textId="15117D78" w:rsidR="00DB3595" w:rsidRPr="00DB3595" w:rsidRDefault="00DB3595" w:rsidP="00DB3595">
      <w:pPr>
        <w:pStyle w:val="ListParagraph"/>
        <w:numPr>
          <w:ilvl w:val="0"/>
          <w:numId w:val="29"/>
        </w:numPr>
        <w:rPr>
          <w:b/>
          <w:bCs/>
        </w:rPr>
      </w:pPr>
      <w:r>
        <w:t>Agile Project Management based on iterative and incremental development</w:t>
      </w:r>
    </w:p>
    <w:p w14:paraId="7F1F16F4" w14:textId="68C68FAE" w:rsidR="00DB3595" w:rsidRPr="009040FC" w:rsidRDefault="00DB3595" w:rsidP="00DB3595">
      <w:pPr>
        <w:pStyle w:val="Heading1"/>
      </w:pPr>
      <w:r>
        <w:t>Video 5:</w:t>
      </w:r>
    </w:p>
    <w:p w14:paraId="2E0739D7" w14:textId="2B9707DA" w:rsidR="00D6652F" w:rsidRPr="00D6652F" w:rsidRDefault="00D6652F" w:rsidP="006A72D1">
      <w:pPr>
        <w:jc w:val="both"/>
        <w:rPr>
          <w:b/>
          <w:bCs/>
        </w:rPr>
      </w:pPr>
      <w:r w:rsidRPr="00D6652F">
        <w:rPr>
          <w:b/>
          <w:bCs/>
        </w:rPr>
        <w:t>Agile project management:</w:t>
      </w:r>
    </w:p>
    <w:p w14:paraId="5C14EEC4" w14:textId="7C225ED0" w:rsidR="00D6652F" w:rsidRDefault="00D6652F" w:rsidP="006A72D1">
      <w:pPr>
        <w:jc w:val="both"/>
      </w:pPr>
      <w:r>
        <w:t>Process by which projects can be managed and implemented in small deliverables</w:t>
      </w:r>
    </w:p>
    <w:p w14:paraId="4D9C44CD" w14:textId="152DBAA5" w:rsidR="00D6652F" w:rsidRDefault="00D6652F" w:rsidP="00D6652F">
      <w:pPr>
        <w:pStyle w:val="ListParagraph"/>
        <w:numPr>
          <w:ilvl w:val="0"/>
          <w:numId w:val="9"/>
        </w:numPr>
        <w:jc w:val="both"/>
      </w:pPr>
      <w:r>
        <w:t>Deliver value to the business in features (frequent small deliveries of product)</w:t>
      </w:r>
    </w:p>
    <w:p w14:paraId="165E1167" w14:textId="7BA9240C" w:rsidR="00D6652F" w:rsidRDefault="00D6652F" w:rsidP="00D6652F">
      <w:pPr>
        <w:pStyle w:val="ListParagraph"/>
        <w:numPr>
          <w:ilvl w:val="0"/>
          <w:numId w:val="9"/>
        </w:numPr>
        <w:jc w:val="both"/>
      </w:pPr>
      <w:r>
        <w:t>Recommended when business needs are frequently changing / business wants to receive product benefits earlier</w:t>
      </w:r>
    </w:p>
    <w:p w14:paraId="22D8CF7B" w14:textId="663777B8" w:rsidR="00D6652F" w:rsidRDefault="00D6652F" w:rsidP="00D6652F">
      <w:pPr>
        <w:pStyle w:val="ListParagraph"/>
        <w:numPr>
          <w:ilvl w:val="0"/>
          <w:numId w:val="9"/>
        </w:numPr>
        <w:jc w:val="both"/>
      </w:pPr>
      <w:r>
        <w:t>Items are created in small logical chunks of work (iterations/sprints)</w:t>
      </w:r>
    </w:p>
    <w:p w14:paraId="50CC99E4" w14:textId="46DF2C10" w:rsidR="00D6652F" w:rsidRDefault="00D6652F" w:rsidP="006A72D1">
      <w:pPr>
        <w:jc w:val="both"/>
      </w:pPr>
    </w:p>
    <w:p w14:paraId="7AAA2BFD" w14:textId="0E1F908A" w:rsidR="00D6652F" w:rsidRDefault="00D6652F" w:rsidP="006A72D1">
      <w:pPr>
        <w:jc w:val="both"/>
      </w:pPr>
      <w:r>
        <w:t>Characteristics of Agile projects:</w:t>
      </w:r>
    </w:p>
    <w:p w14:paraId="6BF8ABFD" w14:textId="1B53C2AF" w:rsidR="00D6652F" w:rsidRDefault="00D6652F" w:rsidP="00D6652F">
      <w:pPr>
        <w:pStyle w:val="ListParagraph"/>
        <w:numPr>
          <w:ilvl w:val="0"/>
          <w:numId w:val="11"/>
        </w:numPr>
        <w:jc w:val="both"/>
      </w:pPr>
      <w:r>
        <w:t>Sprints: normally 4-12 weeks long</w:t>
      </w:r>
    </w:p>
    <w:p w14:paraId="776081B9" w14:textId="4DE0F885" w:rsidR="00D6652F" w:rsidRDefault="00D6652F" w:rsidP="00D6652F">
      <w:pPr>
        <w:pStyle w:val="ListParagraph"/>
        <w:numPr>
          <w:ilvl w:val="0"/>
          <w:numId w:val="11"/>
        </w:numPr>
        <w:jc w:val="both"/>
      </w:pPr>
      <w:r>
        <w:t>Communication critical: face-to-faced encouraged</w:t>
      </w:r>
    </w:p>
    <w:p w14:paraId="4AAAD2F8" w14:textId="062E9B2A" w:rsidR="00D6652F" w:rsidRDefault="00D6652F" w:rsidP="00D6652F">
      <w:pPr>
        <w:pStyle w:val="ListParagraph"/>
        <w:numPr>
          <w:ilvl w:val="0"/>
          <w:numId w:val="11"/>
        </w:numPr>
        <w:jc w:val="both"/>
      </w:pPr>
      <w:r>
        <w:t>Teams should be co-located</w:t>
      </w:r>
    </w:p>
    <w:p w14:paraId="4503596C" w14:textId="617484B4" w:rsidR="00D6652F" w:rsidRDefault="00D6652F" w:rsidP="00D6652F">
      <w:pPr>
        <w:pStyle w:val="ListParagraph"/>
        <w:numPr>
          <w:ilvl w:val="0"/>
          <w:numId w:val="11"/>
        </w:numPr>
        <w:jc w:val="both"/>
      </w:pPr>
      <w:r>
        <w:t>100% sponsor commitment</w:t>
      </w:r>
    </w:p>
    <w:p w14:paraId="66D9C1AB" w14:textId="1AC29106" w:rsidR="00D6652F" w:rsidRDefault="00D6652F" w:rsidP="00D6652F">
      <w:pPr>
        <w:pStyle w:val="ListParagraph"/>
        <w:numPr>
          <w:ilvl w:val="0"/>
          <w:numId w:val="11"/>
        </w:numPr>
        <w:jc w:val="both"/>
      </w:pPr>
      <w:r>
        <w:t>Changed to requirements are anticipated and accommodated</w:t>
      </w:r>
    </w:p>
    <w:p w14:paraId="3542606F" w14:textId="0A258B59" w:rsidR="00D6652F" w:rsidRDefault="00D6652F" w:rsidP="003D7D92">
      <w:pPr>
        <w:jc w:val="both"/>
      </w:pPr>
    </w:p>
    <w:p w14:paraId="5D5F8CB4" w14:textId="616D49B6" w:rsidR="003D7D92" w:rsidRDefault="003D7D92" w:rsidP="003D7D92">
      <w:pPr>
        <w:jc w:val="both"/>
      </w:pPr>
      <w:r>
        <w:t>Scrum:</w:t>
      </w:r>
    </w:p>
    <w:p w14:paraId="58A5CAB3" w14:textId="02F2C908" w:rsidR="003D7D92" w:rsidRDefault="003D7D92" w:rsidP="003D7D92">
      <w:pPr>
        <w:jc w:val="both"/>
      </w:pPr>
      <w:r>
        <w:t>The leading agile development method for completing projects with a complex, innovative scope of work</w:t>
      </w:r>
    </w:p>
    <w:p w14:paraId="305BC998" w14:textId="1EAC9EBC" w:rsidR="007A5DFA" w:rsidRDefault="007A5DFA" w:rsidP="003D7D92">
      <w:pPr>
        <w:jc w:val="both"/>
      </w:pPr>
    </w:p>
    <w:p w14:paraId="5F524446" w14:textId="18D042B7" w:rsidR="003D7D92" w:rsidRDefault="003D7D92" w:rsidP="003D7D92">
      <w:pPr>
        <w:jc w:val="both"/>
      </w:pPr>
      <w:r>
        <w:t>Kanban:</w:t>
      </w:r>
    </w:p>
    <w:p w14:paraId="089C2DAB" w14:textId="64D02551" w:rsidR="003D7D92" w:rsidRDefault="003D7D92" w:rsidP="003D7D92">
      <w:pPr>
        <w:jc w:val="both"/>
      </w:pPr>
      <w:r>
        <w:t>Technique used in conjunction with scrum</w:t>
      </w:r>
    </w:p>
    <w:p w14:paraId="20349228" w14:textId="36B4D8C7" w:rsidR="003D7D92" w:rsidRDefault="003D7D92" w:rsidP="003D7D92">
      <w:pPr>
        <w:jc w:val="both"/>
      </w:pPr>
      <w:r>
        <w:t>Kanban cards show new work, work in progress, work completed</w:t>
      </w:r>
    </w:p>
    <w:p w14:paraId="52ED2375" w14:textId="6E761F2F" w:rsidR="003D7D92" w:rsidRDefault="003D7D92" w:rsidP="003D7D92">
      <w:pPr>
        <w:jc w:val="both"/>
      </w:pPr>
    </w:p>
    <w:p w14:paraId="44974C8E" w14:textId="2DED7179" w:rsidR="003D7D92" w:rsidRDefault="0020411E" w:rsidP="0020411E">
      <w:pPr>
        <w:pStyle w:val="Heading1"/>
      </w:pPr>
      <w:r>
        <w:t>Tutorial Extra</w:t>
      </w:r>
    </w:p>
    <w:p w14:paraId="4D1F090E" w14:textId="240B647A" w:rsidR="007A5DD3" w:rsidRDefault="0020411E" w:rsidP="0020411E">
      <w:pPr>
        <w:pStyle w:val="Heading2"/>
      </w:pPr>
      <w:r>
        <w:t>Project driven vs. non-project driven:</w:t>
      </w:r>
    </w:p>
    <w:p w14:paraId="7D3CBF28" w14:textId="3E601D05" w:rsidR="005B461F" w:rsidRDefault="0020411E" w:rsidP="005B461F">
      <w:r>
        <w:t>Project Management:</w:t>
      </w:r>
    </w:p>
    <w:p w14:paraId="08461B9E" w14:textId="0EC69903" w:rsidR="0020411E" w:rsidRDefault="0020411E" w:rsidP="0020411E">
      <w:pPr>
        <w:pStyle w:val="ListParagraph"/>
        <w:numPr>
          <w:ilvl w:val="0"/>
          <w:numId w:val="30"/>
        </w:numPr>
      </w:pPr>
      <w:bookmarkStart w:id="3" w:name="OLE_LINK3"/>
      <w:r>
        <w:t xml:space="preserve">In project-driven </w:t>
      </w:r>
      <w:bookmarkEnd w:id="3"/>
      <w:r>
        <w:t>is mature and respected.</w:t>
      </w:r>
    </w:p>
    <w:p w14:paraId="73E8C681" w14:textId="49CC74C9" w:rsidR="0020411E" w:rsidRDefault="0020411E" w:rsidP="0020411E">
      <w:pPr>
        <w:pStyle w:val="ListParagraph"/>
        <w:numPr>
          <w:ilvl w:val="0"/>
          <w:numId w:val="30"/>
        </w:numPr>
      </w:pPr>
      <w:r>
        <w:t xml:space="preserve">In non-project-driven, it in its infancy, and looked at with </w:t>
      </w:r>
      <w:bookmarkStart w:id="4" w:name="OLE_LINK2"/>
      <w:r>
        <w:t>skepticism</w:t>
      </w:r>
      <w:bookmarkEnd w:id="4"/>
      <w:r>
        <w:t>.</w:t>
      </w:r>
    </w:p>
    <w:p w14:paraId="43A91F08" w14:textId="0A02EFC3" w:rsidR="0020411E" w:rsidRDefault="0020411E" w:rsidP="0020411E">
      <w:pPr>
        <w:tabs>
          <w:tab w:val="left" w:pos="7012"/>
        </w:tabs>
      </w:pPr>
      <w:r>
        <w:t>Income:</w:t>
      </w:r>
    </w:p>
    <w:p w14:paraId="2DB4C683" w14:textId="5123A0FC" w:rsidR="0020411E" w:rsidRDefault="0020411E" w:rsidP="0020411E">
      <w:pPr>
        <w:pStyle w:val="ListParagraph"/>
        <w:numPr>
          <w:ilvl w:val="0"/>
          <w:numId w:val="31"/>
        </w:numPr>
        <w:tabs>
          <w:tab w:val="left" w:pos="7012"/>
        </w:tabs>
      </w:pPr>
      <w:r>
        <w:t>In project-driven income through projects</w:t>
      </w:r>
    </w:p>
    <w:p w14:paraId="5EE3C840" w14:textId="4731E8A3" w:rsidR="0020411E" w:rsidRDefault="0020411E" w:rsidP="0020411E">
      <w:pPr>
        <w:pStyle w:val="ListParagraph"/>
        <w:numPr>
          <w:ilvl w:val="0"/>
          <w:numId w:val="31"/>
        </w:numPr>
        <w:tabs>
          <w:tab w:val="left" w:pos="7012"/>
        </w:tabs>
      </w:pPr>
      <w:r>
        <w:t xml:space="preserve">In </w:t>
      </w:r>
      <w:bookmarkStart w:id="5" w:name="OLE_LINK4"/>
      <w:r>
        <w:t>non-project-driven</w:t>
      </w:r>
      <w:r w:rsidRPr="0020411E">
        <w:t xml:space="preserve"> </w:t>
      </w:r>
      <w:bookmarkEnd w:id="5"/>
      <w:r>
        <w:t>income through production</w:t>
      </w:r>
    </w:p>
    <w:p w14:paraId="60B69559" w14:textId="73A80EFF" w:rsidR="0020411E" w:rsidRDefault="0020411E" w:rsidP="0020411E">
      <w:pPr>
        <w:tabs>
          <w:tab w:val="left" w:pos="7012"/>
        </w:tabs>
      </w:pPr>
      <w:r>
        <w:t>Project Manager:</w:t>
      </w:r>
    </w:p>
    <w:p w14:paraId="11543205" w14:textId="4F37BDB2" w:rsidR="0020411E" w:rsidRDefault="0020411E" w:rsidP="0020411E">
      <w:pPr>
        <w:pStyle w:val="ListParagraph"/>
        <w:numPr>
          <w:ilvl w:val="0"/>
          <w:numId w:val="32"/>
        </w:numPr>
        <w:tabs>
          <w:tab w:val="left" w:pos="7012"/>
        </w:tabs>
      </w:pPr>
      <w:r>
        <w:t>responsible of the profitability and loss in project-driven</w:t>
      </w:r>
    </w:p>
    <w:p w14:paraId="28753041" w14:textId="5F3870A8" w:rsidR="0020411E" w:rsidRDefault="0020411E" w:rsidP="0020411E">
      <w:pPr>
        <w:pStyle w:val="ListParagraph"/>
        <w:numPr>
          <w:ilvl w:val="0"/>
          <w:numId w:val="32"/>
        </w:numPr>
        <w:tabs>
          <w:tab w:val="left" w:pos="7012"/>
        </w:tabs>
      </w:pPr>
      <w:r>
        <w:t>responsibility for profitability and loss is ambiguous in non-project-driven</w:t>
      </w:r>
    </w:p>
    <w:p w14:paraId="1346C88E" w14:textId="602CAC0F" w:rsidR="0020411E" w:rsidRDefault="0020411E" w:rsidP="0020411E">
      <w:pPr>
        <w:tabs>
          <w:tab w:val="left" w:pos="7012"/>
        </w:tabs>
      </w:pPr>
      <w:r>
        <w:t>organisational structures:</w:t>
      </w:r>
    </w:p>
    <w:p w14:paraId="2CD19BF5" w14:textId="5404B1B0" w:rsidR="0020411E" w:rsidRDefault="0020411E" w:rsidP="0020411E">
      <w:pPr>
        <w:pStyle w:val="ListParagraph"/>
        <w:numPr>
          <w:ilvl w:val="0"/>
          <w:numId w:val="33"/>
        </w:numPr>
        <w:tabs>
          <w:tab w:val="left" w:pos="7012"/>
        </w:tabs>
      </w:pPr>
      <w:r>
        <w:t>In project-driven, fully projectized or matrix</w:t>
      </w:r>
    </w:p>
    <w:p w14:paraId="532195A6" w14:textId="51DB85F7" w:rsidR="0020411E" w:rsidRPr="0020411E" w:rsidRDefault="0020411E" w:rsidP="0020411E">
      <w:pPr>
        <w:pStyle w:val="ListParagraph"/>
        <w:numPr>
          <w:ilvl w:val="0"/>
          <w:numId w:val="33"/>
        </w:numPr>
        <w:tabs>
          <w:tab w:val="left" w:pos="7012"/>
        </w:tabs>
      </w:pPr>
      <w:r>
        <w:t xml:space="preserve">In non-project-driven, </w:t>
      </w:r>
      <w:r w:rsidRPr="0020411E">
        <w:rPr>
          <w:color w:val="FF0000"/>
        </w:rPr>
        <w:t>functional organisational structure</w:t>
      </w:r>
    </w:p>
    <w:p w14:paraId="6DAF2FC4" w14:textId="33CF535E" w:rsidR="0020411E" w:rsidRDefault="0020411E" w:rsidP="0020411E">
      <w:pPr>
        <w:tabs>
          <w:tab w:val="left" w:pos="7012"/>
        </w:tabs>
      </w:pPr>
      <w:r>
        <w:lastRenderedPageBreak/>
        <w:t>career paths:</w:t>
      </w:r>
    </w:p>
    <w:p w14:paraId="33BE0382" w14:textId="08DA873E" w:rsidR="0020411E" w:rsidRDefault="0020411E" w:rsidP="0020411E">
      <w:pPr>
        <w:pStyle w:val="ListParagraph"/>
        <w:numPr>
          <w:ilvl w:val="0"/>
          <w:numId w:val="34"/>
        </w:numPr>
        <w:tabs>
          <w:tab w:val="left" w:pos="7012"/>
        </w:tabs>
      </w:pPr>
      <w:r>
        <w:t>In project-driven, people have flexible career paths</w:t>
      </w:r>
    </w:p>
    <w:p w14:paraId="42831A88" w14:textId="4A202181" w:rsidR="0020411E" w:rsidRDefault="0020411E" w:rsidP="0020411E">
      <w:pPr>
        <w:pStyle w:val="ListParagraph"/>
        <w:numPr>
          <w:ilvl w:val="0"/>
          <w:numId w:val="34"/>
        </w:numPr>
        <w:tabs>
          <w:tab w:val="left" w:pos="7012"/>
        </w:tabs>
      </w:pPr>
      <w:r>
        <w:t>In non-project-driven organisations moving upwards in the company ladder is very difficult.</w:t>
      </w:r>
    </w:p>
    <w:p w14:paraId="4DB22063" w14:textId="6162DB1D" w:rsidR="00A507D9" w:rsidRDefault="00A507D9" w:rsidP="00A507D9">
      <w:pPr>
        <w:tabs>
          <w:tab w:val="left" w:pos="7012"/>
        </w:tabs>
      </w:pPr>
      <w:r>
        <w:t>Examples:</w:t>
      </w:r>
    </w:p>
    <w:p w14:paraId="287CD3CF" w14:textId="57219915" w:rsidR="00A507D9" w:rsidRDefault="00A507D9" w:rsidP="00A507D9">
      <w:pPr>
        <w:pStyle w:val="ListParagraph"/>
        <w:numPr>
          <w:ilvl w:val="0"/>
          <w:numId w:val="35"/>
        </w:numPr>
        <w:tabs>
          <w:tab w:val="left" w:pos="7012"/>
        </w:tabs>
      </w:pPr>
      <w:r>
        <w:t>project-driven</w:t>
      </w:r>
    </w:p>
    <w:p w14:paraId="5CD51E72" w14:textId="77777777" w:rsidR="00A507D9" w:rsidRDefault="00A507D9" w:rsidP="00A507D9">
      <w:pPr>
        <w:pStyle w:val="ListParagraph"/>
        <w:numPr>
          <w:ilvl w:val="1"/>
          <w:numId w:val="35"/>
        </w:numPr>
        <w:tabs>
          <w:tab w:val="left" w:pos="7012"/>
        </w:tabs>
      </w:pPr>
      <w:r>
        <w:t xml:space="preserve">Construction </w:t>
      </w:r>
    </w:p>
    <w:p w14:paraId="09B0CE3A" w14:textId="77777777" w:rsidR="00A507D9" w:rsidRDefault="00A507D9" w:rsidP="00A507D9">
      <w:pPr>
        <w:pStyle w:val="ListParagraph"/>
        <w:numPr>
          <w:ilvl w:val="1"/>
          <w:numId w:val="35"/>
        </w:numPr>
        <w:tabs>
          <w:tab w:val="left" w:pos="7012"/>
        </w:tabs>
      </w:pPr>
      <w:r>
        <w:t xml:space="preserve">Aerospace </w:t>
      </w:r>
    </w:p>
    <w:p w14:paraId="6C5E2ECD" w14:textId="0ED6B56D" w:rsidR="00A507D9" w:rsidRDefault="00A507D9" w:rsidP="00A507D9">
      <w:pPr>
        <w:pStyle w:val="ListParagraph"/>
        <w:numPr>
          <w:ilvl w:val="1"/>
          <w:numId w:val="35"/>
        </w:numPr>
        <w:tabs>
          <w:tab w:val="left" w:pos="7012"/>
        </w:tabs>
      </w:pPr>
      <w:r>
        <w:t>Research</w:t>
      </w:r>
    </w:p>
    <w:p w14:paraId="5DFAD65C" w14:textId="1A6CDBAD" w:rsidR="00A507D9" w:rsidRDefault="00A507D9" w:rsidP="00A507D9">
      <w:pPr>
        <w:pStyle w:val="ListParagraph"/>
        <w:numPr>
          <w:ilvl w:val="0"/>
          <w:numId w:val="35"/>
        </w:numPr>
        <w:tabs>
          <w:tab w:val="left" w:pos="7012"/>
        </w:tabs>
      </w:pPr>
      <w:r>
        <w:t>non-project-driven</w:t>
      </w:r>
    </w:p>
    <w:p w14:paraId="628F88D7" w14:textId="77777777" w:rsidR="00A507D9" w:rsidRDefault="00A507D9" w:rsidP="00A507D9">
      <w:pPr>
        <w:pStyle w:val="ListParagraph"/>
        <w:numPr>
          <w:ilvl w:val="1"/>
          <w:numId w:val="35"/>
        </w:numPr>
        <w:tabs>
          <w:tab w:val="left" w:pos="7012"/>
        </w:tabs>
      </w:pPr>
      <w:r>
        <w:t xml:space="preserve">Manufacturing  </w:t>
      </w:r>
    </w:p>
    <w:p w14:paraId="0085C42E" w14:textId="77777777" w:rsidR="00A507D9" w:rsidRDefault="00A507D9" w:rsidP="00A507D9">
      <w:pPr>
        <w:pStyle w:val="ListParagraph"/>
        <w:numPr>
          <w:ilvl w:val="1"/>
          <w:numId w:val="35"/>
        </w:numPr>
        <w:tabs>
          <w:tab w:val="left" w:pos="7012"/>
        </w:tabs>
      </w:pPr>
      <w:r>
        <w:t xml:space="preserve">Services </w:t>
      </w:r>
    </w:p>
    <w:p w14:paraId="0C849082" w14:textId="37819033" w:rsidR="00A507D9" w:rsidRDefault="00A507D9" w:rsidP="00A507D9">
      <w:pPr>
        <w:pStyle w:val="ListParagraph"/>
        <w:numPr>
          <w:ilvl w:val="1"/>
          <w:numId w:val="35"/>
        </w:numPr>
        <w:tabs>
          <w:tab w:val="left" w:pos="7012"/>
        </w:tabs>
      </w:pPr>
      <w:r>
        <w:t xml:space="preserve">Farming </w:t>
      </w:r>
    </w:p>
    <w:p w14:paraId="5D343DA2" w14:textId="26C3CF69" w:rsidR="00A507D9" w:rsidRDefault="00A507D9" w:rsidP="00A507D9">
      <w:pPr>
        <w:pStyle w:val="ListParagraph"/>
        <w:numPr>
          <w:ilvl w:val="1"/>
          <w:numId w:val="35"/>
        </w:numPr>
        <w:tabs>
          <w:tab w:val="left" w:pos="7012"/>
        </w:tabs>
      </w:pPr>
      <w:r>
        <w:t>Natural resources</w:t>
      </w:r>
    </w:p>
    <w:p w14:paraId="40F8B98D" w14:textId="77777777" w:rsidR="00A507D9" w:rsidRPr="0020411E" w:rsidRDefault="00A507D9" w:rsidP="00A507D9">
      <w:pPr>
        <w:tabs>
          <w:tab w:val="left" w:pos="7012"/>
        </w:tabs>
      </w:pPr>
    </w:p>
    <w:sectPr w:rsidR="00A507D9" w:rsidRPr="0020411E" w:rsidSect="00656A2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E41F8"/>
    <w:multiLevelType w:val="hybridMultilevel"/>
    <w:tmpl w:val="0A2226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E75B3"/>
    <w:multiLevelType w:val="hybridMultilevel"/>
    <w:tmpl w:val="5A967F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056D3"/>
    <w:multiLevelType w:val="hybridMultilevel"/>
    <w:tmpl w:val="511AA1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807C0"/>
    <w:multiLevelType w:val="hybridMultilevel"/>
    <w:tmpl w:val="0630B4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A50C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8EB3596"/>
    <w:multiLevelType w:val="hybridMultilevel"/>
    <w:tmpl w:val="105CF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99654C"/>
    <w:multiLevelType w:val="hybridMultilevel"/>
    <w:tmpl w:val="9FBC69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F966EF"/>
    <w:multiLevelType w:val="hybridMultilevel"/>
    <w:tmpl w:val="59CAF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6C16AA"/>
    <w:multiLevelType w:val="hybridMultilevel"/>
    <w:tmpl w:val="6A1294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32E4F"/>
    <w:multiLevelType w:val="hybridMultilevel"/>
    <w:tmpl w:val="9EBE79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5B83D9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E31465F"/>
    <w:multiLevelType w:val="hybridMultilevel"/>
    <w:tmpl w:val="D49843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C0380"/>
    <w:multiLevelType w:val="hybridMultilevel"/>
    <w:tmpl w:val="FF82DC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F693D"/>
    <w:multiLevelType w:val="hybridMultilevel"/>
    <w:tmpl w:val="3E8864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727356"/>
    <w:multiLevelType w:val="hybridMultilevel"/>
    <w:tmpl w:val="12ACA3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EA77FA"/>
    <w:multiLevelType w:val="hybridMultilevel"/>
    <w:tmpl w:val="F20AE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D72792"/>
    <w:multiLevelType w:val="hybridMultilevel"/>
    <w:tmpl w:val="676623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692B04"/>
    <w:multiLevelType w:val="hybridMultilevel"/>
    <w:tmpl w:val="CA7EB8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66015A"/>
    <w:multiLevelType w:val="hybridMultilevel"/>
    <w:tmpl w:val="2E6426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C52465"/>
    <w:multiLevelType w:val="hybridMultilevel"/>
    <w:tmpl w:val="ED50A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7D244E"/>
    <w:multiLevelType w:val="hybridMultilevel"/>
    <w:tmpl w:val="D758E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D558D5"/>
    <w:multiLevelType w:val="hybridMultilevel"/>
    <w:tmpl w:val="33EC4A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9853BA"/>
    <w:multiLevelType w:val="hybridMultilevel"/>
    <w:tmpl w:val="9DF08E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3521D9"/>
    <w:multiLevelType w:val="hybridMultilevel"/>
    <w:tmpl w:val="23421C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5E5BC8"/>
    <w:multiLevelType w:val="hybridMultilevel"/>
    <w:tmpl w:val="632A9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E67A07"/>
    <w:multiLevelType w:val="hybridMultilevel"/>
    <w:tmpl w:val="4AB80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724D6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3660A05"/>
    <w:multiLevelType w:val="hybridMultilevel"/>
    <w:tmpl w:val="32322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E1ACB"/>
    <w:multiLevelType w:val="hybridMultilevel"/>
    <w:tmpl w:val="239A3B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0E7EB2"/>
    <w:multiLevelType w:val="hybridMultilevel"/>
    <w:tmpl w:val="873A3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156FFB"/>
    <w:multiLevelType w:val="hybridMultilevel"/>
    <w:tmpl w:val="681C77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245F79"/>
    <w:multiLevelType w:val="hybridMultilevel"/>
    <w:tmpl w:val="CCE28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6D3729"/>
    <w:multiLevelType w:val="multilevel"/>
    <w:tmpl w:val="AA481D7E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</w:lvl>
    <w:lvl w:ilvl="2">
      <w:start w:val="1"/>
      <w:numFmt w:val="lowerRoman"/>
      <w:lvlText w:val="%3)"/>
      <w:lvlJc w:val="left"/>
      <w:pPr>
        <w:ind w:left="1364" w:hanging="360"/>
      </w:pPr>
    </w:lvl>
    <w:lvl w:ilvl="3">
      <w:start w:val="1"/>
      <w:numFmt w:val="decimal"/>
      <w:lvlText w:val="(%4)"/>
      <w:lvlJc w:val="left"/>
      <w:pPr>
        <w:ind w:left="1724" w:hanging="360"/>
      </w:pPr>
    </w:lvl>
    <w:lvl w:ilvl="4">
      <w:start w:val="1"/>
      <w:numFmt w:val="lowerLetter"/>
      <w:lvlText w:val="(%5)"/>
      <w:lvlJc w:val="left"/>
      <w:pPr>
        <w:ind w:left="2084" w:hanging="360"/>
      </w:pPr>
    </w:lvl>
    <w:lvl w:ilvl="5">
      <w:start w:val="1"/>
      <w:numFmt w:val="lowerRoman"/>
      <w:lvlText w:val="(%6)"/>
      <w:lvlJc w:val="left"/>
      <w:pPr>
        <w:ind w:left="2444" w:hanging="360"/>
      </w:pPr>
    </w:lvl>
    <w:lvl w:ilvl="6">
      <w:start w:val="1"/>
      <w:numFmt w:val="decimal"/>
      <w:lvlText w:val="%7."/>
      <w:lvlJc w:val="left"/>
      <w:pPr>
        <w:ind w:left="2804" w:hanging="360"/>
      </w:pPr>
    </w:lvl>
    <w:lvl w:ilvl="7">
      <w:start w:val="1"/>
      <w:numFmt w:val="lowerLetter"/>
      <w:lvlText w:val="%8."/>
      <w:lvlJc w:val="left"/>
      <w:pPr>
        <w:ind w:left="3164" w:hanging="360"/>
      </w:pPr>
    </w:lvl>
    <w:lvl w:ilvl="8">
      <w:start w:val="1"/>
      <w:numFmt w:val="lowerRoman"/>
      <w:lvlText w:val="%9."/>
      <w:lvlJc w:val="left"/>
      <w:pPr>
        <w:ind w:left="3524" w:hanging="360"/>
      </w:pPr>
    </w:lvl>
  </w:abstractNum>
  <w:abstractNum w:abstractNumId="33" w15:restartNumberingAfterBreak="0">
    <w:nsid w:val="7D0500B0"/>
    <w:multiLevelType w:val="hybridMultilevel"/>
    <w:tmpl w:val="1FD0EB9C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E1820F6"/>
    <w:multiLevelType w:val="hybridMultilevel"/>
    <w:tmpl w:val="DCF2E2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4"/>
  </w:num>
  <w:num w:numId="3">
    <w:abstractNumId w:val="20"/>
  </w:num>
  <w:num w:numId="4">
    <w:abstractNumId w:val="22"/>
  </w:num>
  <w:num w:numId="5">
    <w:abstractNumId w:val="25"/>
  </w:num>
  <w:num w:numId="6">
    <w:abstractNumId w:val="11"/>
  </w:num>
  <w:num w:numId="7">
    <w:abstractNumId w:val="19"/>
  </w:num>
  <w:num w:numId="8">
    <w:abstractNumId w:val="5"/>
  </w:num>
  <w:num w:numId="9">
    <w:abstractNumId w:val="31"/>
  </w:num>
  <w:num w:numId="10">
    <w:abstractNumId w:val="26"/>
  </w:num>
  <w:num w:numId="11">
    <w:abstractNumId w:val="15"/>
  </w:num>
  <w:num w:numId="12">
    <w:abstractNumId w:val="33"/>
  </w:num>
  <w:num w:numId="13">
    <w:abstractNumId w:val="10"/>
  </w:num>
  <w:num w:numId="14">
    <w:abstractNumId w:val="4"/>
  </w:num>
  <w:num w:numId="15">
    <w:abstractNumId w:val="32"/>
  </w:num>
  <w:num w:numId="16">
    <w:abstractNumId w:val="13"/>
  </w:num>
  <w:num w:numId="17">
    <w:abstractNumId w:val="18"/>
  </w:num>
  <w:num w:numId="18">
    <w:abstractNumId w:val="23"/>
  </w:num>
  <w:num w:numId="19">
    <w:abstractNumId w:val="14"/>
  </w:num>
  <w:num w:numId="20">
    <w:abstractNumId w:val="12"/>
  </w:num>
  <w:num w:numId="21">
    <w:abstractNumId w:val="28"/>
  </w:num>
  <w:num w:numId="22">
    <w:abstractNumId w:val="16"/>
  </w:num>
  <w:num w:numId="23">
    <w:abstractNumId w:val="17"/>
  </w:num>
  <w:num w:numId="24">
    <w:abstractNumId w:val="24"/>
  </w:num>
  <w:num w:numId="25">
    <w:abstractNumId w:val="9"/>
  </w:num>
  <w:num w:numId="26">
    <w:abstractNumId w:val="1"/>
  </w:num>
  <w:num w:numId="27">
    <w:abstractNumId w:val="27"/>
  </w:num>
  <w:num w:numId="28">
    <w:abstractNumId w:val="3"/>
  </w:num>
  <w:num w:numId="29">
    <w:abstractNumId w:val="7"/>
  </w:num>
  <w:num w:numId="30">
    <w:abstractNumId w:val="0"/>
  </w:num>
  <w:num w:numId="31">
    <w:abstractNumId w:val="2"/>
  </w:num>
  <w:num w:numId="32">
    <w:abstractNumId w:val="29"/>
  </w:num>
  <w:num w:numId="33">
    <w:abstractNumId w:val="8"/>
  </w:num>
  <w:num w:numId="34">
    <w:abstractNumId w:val="6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tDC1NDSyNLc0tDRQ0lEKTi0uzszPAykwrQUAdj3G+CwAAAA="/>
  </w:docVars>
  <w:rsids>
    <w:rsidRoot w:val="00656A29"/>
    <w:rsid w:val="00086F07"/>
    <w:rsid w:val="000C3801"/>
    <w:rsid w:val="00171F64"/>
    <w:rsid w:val="001A3113"/>
    <w:rsid w:val="0020411E"/>
    <w:rsid w:val="002869D6"/>
    <w:rsid w:val="002E2305"/>
    <w:rsid w:val="00317647"/>
    <w:rsid w:val="003956BB"/>
    <w:rsid w:val="003D7D92"/>
    <w:rsid w:val="00557E02"/>
    <w:rsid w:val="00594453"/>
    <w:rsid w:val="005B461F"/>
    <w:rsid w:val="005E12D8"/>
    <w:rsid w:val="00656A29"/>
    <w:rsid w:val="006A72D1"/>
    <w:rsid w:val="007243A0"/>
    <w:rsid w:val="007A5DD3"/>
    <w:rsid w:val="007A5DFA"/>
    <w:rsid w:val="007C1248"/>
    <w:rsid w:val="009040FC"/>
    <w:rsid w:val="0094726B"/>
    <w:rsid w:val="009861A8"/>
    <w:rsid w:val="009B3BBE"/>
    <w:rsid w:val="009C5657"/>
    <w:rsid w:val="00A507D9"/>
    <w:rsid w:val="00A53BBF"/>
    <w:rsid w:val="00AE775F"/>
    <w:rsid w:val="00AF16FE"/>
    <w:rsid w:val="00B205DE"/>
    <w:rsid w:val="00BC6D7E"/>
    <w:rsid w:val="00D6652F"/>
    <w:rsid w:val="00DB3595"/>
    <w:rsid w:val="00DE2CB3"/>
    <w:rsid w:val="00DF6A13"/>
    <w:rsid w:val="00E17452"/>
    <w:rsid w:val="00E65BE6"/>
    <w:rsid w:val="00F555A8"/>
    <w:rsid w:val="00F82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67C57"/>
  <w15:chartTrackingRefBased/>
  <w15:docId w15:val="{254A5F80-9919-904B-B73A-89CED0C4C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565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6BB"/>
    <w:pPr>
      <w:keepNext/>
      <w:keepLines/>
      <w:spacing w:before="40"/>
      <w:outlineLvl w:val="1"/>
    </w:pPr>
    <w:rPr>
      <w:rFonts w:eastAsiaTheme="majorEastAsia" w:cstheme="minorHAnsi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3BB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C565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956BB"/>
    <w:rPr>
      <w:rFonts w:eastAsiaTheme="majorEastAsia" w:cstheme="minorHAnsi"/>
      <w:b/>
      <w:bCs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7</TotalTime>
  <Pages>7</Pages>
  <Words>1329</Words>
  <Characters>757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die Hu</dc:creator>
  <cp:keywords/>
  <dc:description/>
  <cp:lastModifiedBy>秦 睿</cp:lastModifiedBy>
  <cp:revision>51</cp:revision>
  <dcterms:created xsi:type="dcterms:W3CDTF">2021-11-18T05:05:00Z</dcterms:created>
  <dcterms:modified xsi:type="dcterms:W3CDTF">2022-01-29T02:32:00Z</dcterms:modified>
</cp:coreProperties>
</file>